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ทักษะแบ่งพิมพ์</w:t>
      </w:r>
      <w:r>
        <w:t xml:space="preserve"> </w:t>
      </w: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2/2563</w:t>
      </w:r>
    </w:p>
    <w:p>
      <w:pPr>
        <w:pStyle w:val="Date"/>
      </w:pPr>
      <w:r>
        <w:t xml:space="preserve">วันอังคารที่</w:t>
      </w:r>
      <w:r>
        <w:t xml:space="preserve"> </w:t>
      </w:r>
      <w:r>
        <w:t xml:space="preserve">5</w:t>
      </w:r>
      <w:r>
        <w:t xml:space="preserve"> </w:t>
      </w:r>
      <w:r>
        <w:t xml:space="preserve">มกราคม</w:t>
      </w:r>
      <w:r>
        <w:t xml:space="preserve"> </w:t>
      </w:r>
      <w:r>
        <w:t xml:space="preserve">2564</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เสร็จให้ได้ก่อนเที่ยง โอ.เค. นะครับ เชิญทางเลขาฯ มีอะไรไหม เลขาฯ แจ้งให้หน่อย // ค่ะ นะคะ เรียนท่านประธานนะคะ กิจกรรมของ นะคะ ก็จะเป็นเรื่องของ สวทช. โดย A-MED นะคะ ได้รับมอบ ISO13485 นะคะ การรับมอบเมื่อวันที่ 27 มกราคม 2563 ที่อาคารสำนักงานกลาง อุทยานวิทยาศาสตร์ค่ะ โดยประธานนะคะ ดร.ไพรัช นะคะ เป็นผู้รับมอบค่ะ ส่วนกิจกรรมที่ 2 นะคะ ก็จะเป็นกิจกรรมที่ สวทช. นะคะ ได้มีความร่วมมือกับมหาวิทยาลัยธรรมศาสตร์และกรมการแพทย์นะคะ เตรียมจัดประชุมวิชาการนะคะ ในเรื่องนวัตกรรมผู้สูงอายุนะคะ โดยมีการลงนาม MOU กันเมื่อวันที่ 30 มกราคม 2563 ที่มหาวิทยาลัยธรรมศาสตร์นะคะ โดยวิทยาลัยก็โดยสถาบันเวชศาสตร์ โดยพระสังฆราชญาณสังวร ส่วน สวทช. ก็โดย A-MED ค่ะ เรื่องที่ 3 นะคะ กิจกรรมที่ทำนะคะ ก็คือได้ไปร่วมมือกับ สปสช. ทำในเรื่องของล่ามทางไกลศพนะคะ สำหรับรายการให้ความรู้ของ Call Center 1330 ที่คุณหมอ อรรถพรดูอยู่นะคะ ก็เพิ่มเรื่องของจอล่ามภาษามือนะคะ ที่ทำไลฟ์สด ความรู้เรื่อง สป.สช. ให้กับคนหูหนวกนะคะ ได้เรียนรู้ด้วยนะคะ ด้วยภาษามือ ซึ่งจะจัดเดือนละ 2 ครั้ง ก็จะเป็นความร่วมมือกันค่ะ ต่อไปนะคะ ก็จะเป็นนักวิจัยของ A-MED ของดร.ชูศักดิ์ ธนวัฒโน สัญญาณชีวการแพทย์นะคะ พร้อมทั้งคณะวิจัยนะคะ จากทางจุฬาลงกรณ์มหาโรงพยาบาลและมหาวิทยาลัยนะคะ ก็ได้รับรางวัลนะคะ เรื่องของผลงานประดิษฐ์คิดค้น เรื่องเชิงสี บนสิิ่งทอแบบไม่เจาะผ่านผิวหนัง สำหรับบ่งชี้ภาวะสุขภาพนะคะ ก็ได้รับรางวัลระดับดีมากจากสำนักงานวิจัยแห่งชาตินะคะ ขณะนี้ก็จะนำไปประกวดระดับนานาชาตินะคะ ที่เจนีวาค่ะ ค่ะ ก็เป็นกิจกรรมทั้งหมดค่ะ</w:t>
      </w:r>
    </w:p>
    <w:p>
      <w:pPr>
        <w:pStyle w:val="BodyText"/>
      </w:pPr>
      <w:r>
        <w:t xml:space="preserve">(ศ.ดร.ไพรัช) สำหรับรายการสุดท้ายนี่นะครับ เอามารายงานกรรมการหน่อยได้ไหม คือผมสนใจว่าสถานภาพที่มันจะไปถึงผู้ใช้นี่มันเป็นอย่างไร คือไอ้รับรางวัลมันก็เยอะ มันเยอะมากเลย จนผมก็ติงไปกับผู้อำนวยการ NECTEC ว่ารางวัลบางอันอย่าไปรับ ที่จะให้รับนะ แต่ว่ารับรางวัลนี่มันดีสำหรับคนรับนะ แต่ว่าคนอื่นไม่ค่อยได้ประโยชน์ แต่ไม่ได้ต่อว่าอะไรนะ แต่จะถามว่าเทคโนโลยีถึงขั้นไหน แล้วจะทำอย่างไรจะทำให้ถึงผู้ใช้ให้ได้ ไม่ได้ห้ามให้ไปรับรางวัลนะ เดี๋ยวจะเข้าใจผิด โอ.เค. ไหม แล้วก็เดี๋ยวจะไปเจนีวาอีกนี่นะ อีกว่าแล้วผู้ใช้ได้ประโยชน์ไหม ช่วยถามชูศักดิ์มาให้เราหน่อย แต่ต้องไปบอกนะ ผมไม่ได้ห้ามไปรับรางวัลนะ แต่รางวัลบางอันผมก็บอกให้นักวิจัยผมไม่ไปรับ ผมจะไปรับรางวัลดบางประเภท แต่นี้รายการ 1.3 อยากถาม วันทนีย์ว่าตกลงไอ้ตัวล่ามแปลอะไรนี่ ตอนนี้เรารับ :icense จาก เรารับค่าไลนเซ้น เคยพูดว่ามันจะเป็นบริษัท มันจะเป็นไหม // กำลังค่ะอาจารย์ เตรียมการกับนักวิจัยกันค่ะ เพื่อที่จะทำเป็น social enterprise น่าสนใจ คือผมเห็นด้วยว่า แต่ว่าผู้จ่ายนี่ ต่อไปสถานีโทรทัศน์จะจ่ายใช่ไหม //มีอยู่ 2 อันน่ะค่ะ ก็คือถ้าเป็นเรื่องของตัวล่ามนี่ ก็จะเป็น กสทช. จ่าย ถ้าเป็นเรื่องของตัวที่อาจารย์เห็นบนจอวันนี้ที่เอามาโชว์ด้วยนะคะ ก็คือตรงนี้ถ้าเราทำงานกับโทรทัศน์ โทรทัศน์ก็จะเป็นคนจ่ายค่าบริการ ซึ่งขณะนี้เดี๋ยววันนี้ก็จะรายงานอาจารย์ว่าทำอะไรไปถึงไหนค่ะ // ก็ดี ถ้าหากโทรทัศน์จ่ายได้นี่มันจะยั่งยืน เพราะ User เป็นคน Pay ถูกไหม หลักคิด แต่ถ้าคนใช้ 1 คน คนใช้ 1 คน คนจ่าย 1 คนคนอื่นมาจ่าย ดีนะพยายามตั้งให้เป็นบริษัท แต่แน่ล่ะ ของบางอย่างผู้ใช้เขาจ่ายไม่ได้ เพราะบางทีเขาเป็นคนพิการ คนสูงวัยอะไรอย่างนี้ อะไรช่วย อะไรที่เขาจ่ายได้เราก็พยายามนะครับ โอ.เค. นะครับ ต่อไปรายงานการประชุม // ค่ะ เรียนรายการ… ลองทำอย่างนี้ได้ไหม มติหัวข้ออ่านหัวข้อแล้วก็มติ เอาจาก 1.1 แล้วก็มติ // รายงานการประชุมหน้า 1 นะคะ ก็เป็นรายชื่อกรรมการที่เข้าร่วมประชุม กรรมการลาประชุมนะคะ ชื่อผู้เข้าร่วมประชุมนะคะ หน้า 2 มีวาระที่ 1 ประธานแจ้งให้ทราบนะคะ ทั้งหมดนะคะ // ผมจะบอกว่าอ่านอย่างไรนะ 1.1 โครงการแก้ไขความพิการบนใบหน้าและกะโหลกศีรษะนะ มหาพรหมเอราวัณ บริการถ่ายทอดการสื่อสารแห่งประเทศจัดกิจกรรมอะไรก็แล้วแต่ // ค่ะ // แล้วก็มติที่ประชุมรับทราบ ไม่ต้องมีอะไรมาก กรรมการจะได้ทบทวนหน่อยว่าเราพูดอะไร แต่ไม่ต้องไปอธิบายอะไรมาก เพราะกรรมการอ่านแล้ว // ค่ะ ต่อจากท่านประธานนะคะ 1.3 ก็จะเป็นการเข้าเยี่ยมชม การใช้งาน การใช้ผลงานการถ่ายทรวงอก Body Ray s นะคะ มติที่ประชุมรับทราบนะคะ 1.4 การบรรยายพิเศษและรับฟังสัมมนาจากผู้วิจัยและแพทย์ ผู้ใช้งานจริง DentiiScan และที่ประชุมรับทราบ 1.5 นะคะ ศูนย์ AMED จัดสัมมนาระดับความเห็น ประกาศพันธสัญญา สร้างอุตสาหกรรมบนฐานสังคมไทยอย่างยั่งยืน มติที่ประชุมรับทราบ 1.6 ศูนย์ที่ประชุม A-MED ร่วมกับศูนย์เทคโนโลยีโลหะ แจกหน้ากากอนามัย Sefefy Plus ให้พนักงาน สวทช. มติที่ประชุมรับทราบนะคะ 1.7 ศูนย์ A-MED ต้อนรับคณะจากมหาวิทยาลัยราชภัฏพิบูลสงคราม มหาวิทยาลัยราชภัฎพิบูล นวัตกรรมเทคโนโลยีด้านสิ่งอำนวยความสะดวกที่ประชุมรับทราบนะคะ วาระที่ 2 การประชุมคณะกรรมการเทคนิด สิ่งอำนวยความสะดวก และเครื่องมือแพทย์นะคะ มติที่ประชุมรับรองรายงานโดยไม่แก้ไข ทั้งนี้ประธานมีข้อเสนอแนะ 1. ให้ฝ่ายเลขาฯ ติดตามงานทั้ง 13 โครงการที่ได้รับอนุมัติไปนะคะ รวมถึงการติดตามนะคะ มีพิมพ์ผิดนะคะ การติดตามความก้าวหน้าบัญชีนวัตกรรมของสิ่งประดินานาชาติ I-Creat ร่วมกับมาเสนอต่อคณะกรรมการเป็นวาระสืบเนื่อง ซึ่งวันนี้ก็มานำเสนอนะคะ 2. ขอให้นายพสุ หารือกับทีมกลยุทธ์ขององค์กร และฝ่ายบริหารกลยุทธิ์และนโยบายองค์กร ผลตอบรับจากการนำผลงานใช้งานจริงในสถานที่ต่าง ๆ เพื่อนำมาวิเคราะห์การใช้งาน จำนวนการใช้ประโยชน์ ผลกระทบที่เกิดขึ้น เชิงเศรษฐกิจและสังคม และตลอดจนข้อมูลนำมาปรับปรุงพัฒนาผลงาน วาระที่ 3 เรื่องเพื่อพิจารณา มี แคลเซียมฟอสเฟตเซรามิกซ์สังเคราะห์เพื่อทันตกรรมนะคะ มติทีี่ประชุมก็เห็นชอบการปรับแผนโครงการในส่วนผลงานส่งมอบ และให้นำเสนอต่อคณะกรรมการศูนย์ A-MED ต่อไป 3.2 ก็จะเป็นโครงการพัฒนาขดลวดค้ำยันหัวใจนะคะ มติที่ประชุมก็เห็นชอบกับแผนโครงการส่วนบุคลากร บริหารศูนย์ A-MED เพิ่มเติม ก็คือให้หารือกับฝ่ายกฎหมายร่วมกัน 3 ฝ่าย ให้หารือแนวทางการตลาดในอนาคต เนื่องจากการยอมรับจากแพทย์ผู้ใช้งานเป็นเรื่องที่ยาก เพราะฉะนั้นต้องหารือในเชิงเทคนิคกับแพทย์อย่างต่อเนื่องเพื่อให้เป็นการยอมรับงานวิจัยที่จะออกสู่ตลาดนะคะ วาระที่ 4 เป็นเรื่องเพื่อทราบนะคะ เป็นการพัฒนางานวิจัยสู่ Startup นะคะ มติที่ประชุมรับทราบ และขอให้รายงานความก้าวหน้าในการจัดประชุมในครั้งต่อไป ในวันนี้คุณ ศรีทิพย์ มารายงานต่อนะคะ การขยายผลงานวิจัยนะคะ ก็จะมี 4.2.1 การพัฒนาเครื่องช่วยฟัง มติที่ประชุมรับทราบ และหากมีความคีบหน้าขอให้มารายงานต่อที่ประชุม วันนี้ก็จะรายงานต่อนะคะ ข้อเข่าเทียม 4 จุดหมุนและ 4 ประกอบแกนใน มติที่ประชุมรับทราบ และหากมีความคืบหน้าให้นำมารายงานที่ประชุม ต่อไปเป็นความก้าวหน้าของการดำเนินงานของศูนย์A-MED การบริหาร 4.3.1 โครงการวิจัยและพัฒนาวิศวกรรมนะคะ ค่ะ เดี๋ยวหามติก่อนค่ะ ค่ะ มติที่ประชุมนะคะ อยู่หน้าขวาง หน้าขวางค่ะ อยู่หน้าขวางค่ะ โครงการที่ได้รับอุมัติโครงการ และมีที่รอเร่งดำเนินการนะคะ ต่อไป 4.3.2 การใช้ประโยชน์ผลงานวิจัย มติที่ประชุมก็รับทราบ ทั้งนี้ประธานขอให้นำเสนอผลการดำเนินงานที่เป็นรูปธรรมนะคะ แสดงให้เห็นผลกระทบทางสังคม การนำไปใช้ประโยชน์โดยระบุเป็นจำนวนผู้ใช้งานค่ะ วาระที่ 5 นะคะ ก็จะเป็นการนัดหมายการประชุมในวันนี้ค่ะ ค่ะ // ก็รับรองนะครับ คราวนี้ มันมีวาระสืบเนื่องใช่ไหม ซึ่งเมื่อกี้เลขาฯ ได้ ถ้าดูหน้า 5/21 นะครับ มติใช่ไหม มติที่ข้อ 1 ก็ อันนี้จะเป็นเสนอวันนี้ใช่ไหม หรือเสนอเมื่อไร คือเลขาฯ ช่วยอย่างนี้ได้ไหม คือมีมติ ก็ให้ไปทำอะไรนี่ ให้ทำตารางให้หน่อยได้ไหม แล้วก็อะไรจะเสนอกลับมาเมื่อไร ลงมติ แล้วก็ Open End อีก ลองช่วย… แต่วันนี้ก็เห็นจะมีบางเรื่องกลับเข้ามาใช่ไหม อย่างข้อ 1 นี่ 5/21 นี่ มันจะกลับมาเมื่อไหร่ มีไหม ก็ไปดูนะ วันนี้ยังไม่มีก็ไปทำตารางว่าจะกลับมาเมื่อไร แล้วอย่างข้อ 2 พสุ นี่ ก็ไปทำตารางอีกทีว่าคราวหน้าว่าจะกลับมาเมื่อไหร่นะ โอ.เค. ไหม //พสุเตรียมมาค่ะ //ถ้ามีวันนี้แล้วเราก็ไม่เอาเข้าตาราง ไม่ได้มา ก็เอาเข้าตาราง กันเราลืมนะ ทีนี้เรื่องอย่างต่อไป เรื่อง… อย่างหน้า 12/21 อย่างนี้นะที่เราพูดหรือ 11/21 นี่ ที่บอกให้รายงานประชุมครั้งต่อไป ให้ช่วยรายงานในการประชุมครั้งต่อไป อะไรก็ว่าไป จะมารายงานอีกเมื่อไหร่ ได้ไหม อย่าให้ช้านักนะครับ หรือ 12/21 ก็เหมือนกัน อย่างเรื่อง ค่ะ วันนี้มา วันนี้จะสอบถามแล้วมาแล้วจะมารายงานค่ะ // มาไหม // ไม่มาค่ะ // ก็ขอให้มาด้วยนะครับ แล้วก็อย่างกรณีข้อเข่า 4.2.2 ผมก็ทราบว่าเข้าบัญชีนวัตกรรมแล้ว ก็คราวหน้าก็เข้ามารายงาน บอกให้เข้ามารายงานประชุมคราวหน้า รวมทั้งบริษัทด้วย คืออย่างนี้สาเหตุที่ผมต้องมารายงานให้ทราบนี่ ผมได้ทราบว่าจะมีเงินอุดหนุนวิจัยอีกรอบหนึ่ง แล้วเงินอุดหนุนวิจัยรอบนี้มันเป็นในแนวที่เขาอยากจะให้ถึงผู้ใช้ อย่างของเรานี่ที่ถึงผุ้ใช้ผ่านมาตรฐาน ถ้าเราทำงานอย่างที่ทราบนี่ เราก็มีโอกาสที่เราจะได้รับอะไร ๆ ต่อไป แต่ถ้าเราไม่ตามนี่ มันก็เหมือนที่ผมเคยบอก เหมือนธนาคารปล่อยเงินและไม่ตามหนี้ มันก็จะสูญนะครับ อย่างหน้า 20/21 มันเป็นไปตามอย่างที่กรรมการพูดไหมนะครับ 20/21 หรือ 19/21 อะไรก็แล้วแต่ เลขาช่วยตามให้หน่อย แต่ละเรื่อง ๆ วันทนีย์ช่วยดูด้วย คืออาจจะทำตารางหมดเลยก็ได้ อันนี้รายงานเมื่อครั้งที่นั่น โอ.เค. ไหม // นะคะ // โอ.เค. นะ ก็รับรองนะ เดี๋ยวเมื่อกี้เลขาฯ บอก เจอที่ผิด ก็แก้ไข ต่อไปเราไป 3.1 ดีไหม เชิญเลยครับ // วาระ 3.1 นะคะ ก็จะเป็นเรื่องสืบเนื่องเมื่อกี้ที่อยู่ในรายงานการประชุม สถานะการขยายผลงานวิจัยจากศูนย์วิจัยสำหรับคนพิการและผู้สูงอายุ โดยคุณศรีทิพย์ อุชชิน นะคะ ผู้จัดการโครงการบริหารจัดการนวัตกรรม เพื่อพัฒนาอุตสาหกรรมใหม่นะคะ ค่ะ เชิญ // สวัสดีค่ะ ศรีทิพย์ บุตรชินนะคะ ขออนุญาตรายงานผลที่ได้รับนโยบาย ของทางที่ประชุมไปในการที่จะผลักดันนะคะ ขออนุญาตเริ่มเลยค่ะ หน้าถัดไปค่ะ ค่ะ ก่อนอื่นต้องเรียน มี 13 สไลด์ แต่ว่าจะพูดเร็วมากเลยค่ะ //ผมจะไป… มันคืออะไรนะ ค่ะ โอ.เค. ค่ะ //เอา 3 ประเด็น // ค่ะ 3 ประเด็นนะคะ // ไม่ต้องเยอะมากเพราะไม่มีเวลา // โอ.เค. ค่ะ ผ่านไปเลยนะคะ หน้านี้ ก็คือตอนนี้ที่ทำอยู่นะคะ ขึ้นโครงการเราเรียกว่าบ่มเพาะผลิตภัณฑ์สู่มาตรฐานของกลุ่ม ทำอยู่ 7 ผลิตภัณฑ์ ตามที่ท่านเห็นอยู่ด้านหน้านี้นะคะ มีค่ะ ทีนี้ขออนุญาตเล่ากระบวนการสั้น ๆ นะคะ ในการบ่มเพราะผลิตภัณฑ์สู่มาตรฐาน กระบวนการทั้งหมดเอาแค่ให้ได้มาตรฐาน และหลังจากนั้นเมื่อได้มาตรฐาน ISO 13485 แล้ว บัญชีนวัตกรรมไทย ซึ่ง Process มันจะมีเรื่องของเทคโนโลยี Resource Prototype ไปทำ Clinical Trail ในคราวเดียวกันนะคะ แล้วก็ขึ้นทะเบียนเป็นผู้ผลิตเครื่องมือแพทย์นะคะ แล้วก็จากนั้นก็ทำ Standard จนไปถึง485 ค่ะ หน้าถัดไปค่ะ ที่ทาง เรียกว่า สจ. นะคะ กำลังทำอยู่นะคะ อยู่ใน Area Support ตรงที่เป็น Clinical นะคะ ไปจนถึงเรียกว่าขึ้นบัญชีนวัตกรรมไทยนะคะ พาเขาขึ้นบัญชีนวัตกรรมไทย ซึ่งตรงที่จะต้องใช้นี่ มีหลัก ๆ อยู่ 2 เรื่อง คือ เรื่อง Funding กับเรื่องของ Consultant นะคะ ตรง Clinical Trial นะคะ ที่เห็น TMC นี่ ที่พอจะหาได้ ก็จะมี Resersh เรื่องของ Clinical Trial และช่วยในเรื่องของ Funding นะคะ ส่วนในเรื่องตรงกระบวนการในการขึ้นทะเบียน ทั้ง 7 รายที่ท่านเห็นเมื่อสักครู่นี้นี่ ไม่มีใครที่ขึ้นทะเบียนเป็นผู้ผลิต อันนี้ถ้าเราอยากจะสนับสนุนไปถึงฝั่งมือ User ส่วนนี้สำคัญมาก เพราะอาจจะต้องมี Fast Track กับทาง อย. นะคะ เพราะทุกวันนี้นี่ก็ เด็ก ๆ ค่อนข้างจะไม่มีความรู้ และได้เรียก เขาเรียกอะไร ไปแต่ละครั้ง ก็กลับมานะคะ อันนี้ก็จะมาของปรึกษาทาง อย. ด้วยนะคะ แล้วก็จนถึงกระทั่งสีเขียว ถ้าเขามีมาตรฐาน เขาขึ้นบัญชี อย. แล้วนี่ อย่างน้อยเขามีมาตรฐาน ตัว IEC Test นะคะ เราก็พอจะดันเขาขึ้นไปถึงบัญชีนวัตกรรมไทยได้ค่ะ ขออนุญาตรายงาน 7 ผลงงานนะคะ อันแรกเลยนะคะ เครื่องยก อันนี้เป็นของเดียวนะคะ เป็นของธรรมศาสตร์นะคะ ตอนนี้นี่ เครื่องยกนี่ กำลังทำ Clinical Trial แล้ว ทดสอบ EMC แล้วนะคะ จะขึ้นทะเบียนเป็นผู้ผลิตอุปกรณ์การแพทย์ กำลังพาเขาขึ้นโครงการของ I-TAP เพราะ I-TAP ช่วยเหลือเรื่องของการผู้เชี่ยวชาญผลิตภัณฑ์ Maximun อยู่ที่ 400,000 ไม่เกินครึ่งของโครงการ ซึ่งถ้า ITAP ทำแค่ IEC Test ไม่ได้ ต้องทำไปถึง ISO 13485 ตรงนี้ยังต้องการทุนนะคะ ส่วนอื่นที่หน่วยอื่นจะช่วย IM จะช่วยอาจจะออกบูธเพราะเขาเองระบุมาว่า ต้องการหาทุนในการทำมาตรฐาน และอีกส่วนหนึ่งต้องการขยายตลาดนะคะ อันนี้ก็ไม่มีมาตรฐานอะไร อันนี้ก็ต้องทำ Crinicaltrilไปจนถึง Safety Test ค่ะ Space Walker ตอนนี้ก็ทำ Clinical Trial แล้ว แต่ตอนนี้อยู่ระหว่างทำ MEC Test กับทาง PTEC ของ Resesch แกร็บฟัน ตัวนี้แล้วก็กำลังยื่นจดทะเบียนเป็นอุปกรณ์การแพทย์ค่ะ แต่ถ้าสิ่งที่ Step ต่อไปนี่ พาเขาขึ้นโครงการ ITAP เพื่อจะไปถึงให้ได้ที่ ISO 13485 ค่ะ เป็นตัวที่เรียกว่าทำ Crinicaltrilalมาตรฐานอะไรยังไม่มีเลยนะคะ แล้วก็ยื่นจดทะเบียนเป็นอุปกรณ์การแพทย์ อันนี้ก็เหมือนกันค่ะ แบบเดียวกันค่ะ ของ Brigpop นี่จะจัดอยู่ในกลุ่มของ Toy กับพวกเป็น เขาเรียกของเล่นพัฒนาการนะคะ แต่เขาเองก็กำลังยื่นจดอุปกรณ์การแพทย์ด้วยเช่นกัน เพราะว่าจริง ๆ อุปกรณ์เขาแปะเป็นของเล่น และเป็นอุปกรณ์ฟื้นฟูนะคะ สิ่งที่ Brick Prop มี ครบแล้วก็คือมาตรฐาน แต่ยังไม่ได้ทำ Clinical Trial และสิ่งที่เขาต้องการตอนนี้คือทุนาที่ทำ ก็กำลังหาให้เขา แต่ก็ยังไม่มีวี่แววที่จะได้จากที่ไหนนะคะ ถัดไปค่ะ อันนี้ Brain Pass อันนี้เป็นผลงานวิจัยของ NECTEC นะคะ เรียกว่าการตรวจวัดคลื่นสมองนะคะ และมีการออกแบบเป็นเกมนะคะ อันนี้ก็เป็น Starup ที่ทำแล้วก็คือ Crinicaltril ทดสอบ EMC Test กับ Funding Test ไม่ได้ยื่นจดทะเบียนเป็นผู้ผลิต เพราะว่า อุปกรณ์นี้นะคะ จากคำให้ปรึกษาของผู้เชี่ยวชาญนี่ น่าจะอยู่ในอุปกรณ์การแพทย์ Cass Bเมื่อกี้ 5 อันดับ 4 อันดับแรกอยู่ในอุปกรณ์การแพทย์ Class A นะคะ แต่อันนี้น่าจะไปติดอยู่ที่ Class B มัน เห็นเขาบอกว่าไอ้ตัวคลื่นสมองนี่ค่ะ ไอ้ตัววัดนี่ค่ะ มันเข้าไปจับถึงคลื่นสมอง เหมือนมันเข้า เขาเรียกว่าอะไร ผ่านร่างกาย ใช่ค่ะ แต่ว่าอันนี้คือการที่เรา Consult ไปในร่างกายนะคะ ซึ่ง… ค่ะ อันนี้… ค่ะ คือเอาอะไรเข้าไปในร่างกาย ก็คือการออกแบบแล้วก็กระตุ้นเข้าไป ค่ะ แล้ว… ค่ะ ซึ่งอันนี้ก็ยัง.. คือมีแค่ตัว Clinical Trial กับ MEC แต่ว่าตลาดเขานี่เข้าไปถึงโรงพยาบาลได้นะคะ แต่ว่าเข้าโรงพยาบาลไม่ได้ เพราะว่าเขาเองก็ไม่มีเรื่องของการขึ้นทะเบียนเป็นผู้ผลิตอุปกรณ์ทางการแพทย์ค่ะ ก็เหมือนกัน ที่จะต้องเริ่ม เริ่มค้อนข้างเยอะนะคะ</w:t>
      </w:r>
    </w:p>
    <w:p>
      <w:pPr>
        <w:pStyle w:val="BodyText"/>
      </w:pPr>
      <w:r>
        <w:t xml:space="preserve">(อาจารย์วันทนีย์) เรียนถามคุณศรีทิพย์ อันนี้เด็ก หมายถึงว่านักวิจัยออกไปตั้ง หรือว่ามีเด็ก linsyne เรื่องอุปกรณ์เกมอยู่แล้ว แล้วเขาได้มาเจอผลงานวิจัยนี้ แล้วได้ Licanse ไป ไปค่ะ แล้วก็เริ่มขายแล้วนะคะ น่าจะเริ่มขายได้ชิ้น 2 ชิ้น แต่ว่าก็ยังขยายตลาดมากไม่ได้ รายสุดท้ายนะคะ อันนี้เป็นผลงานของมหาวิทยาลัยเทคโสุรนารีนะคะ ซึ่ง 4 ผลงานแรกว่า สวทช. มีการบ่มเพาะ ผลซึ่งเขาเองต้องการนี่ ก็เลยขอสมัครเข้ามา ตอนนี้ก็เลยคุยกันแค่เบื้องต้นทำแค่ Clinical Trial อย่างอื่นไม่มีเลย EMC Test ไม่มีเลยแล้วก็รายนี้เข้ามาคุยค่อนข้างถี่ เดี๋ยววันนี้ก็คุยกันนะคะ Smart Bed คือเตียงที่สำหรับผู้ป่วยติดเตียง แล้วก็มีการวายสายนะคะ ในการจะจับเรียกว่า Senser สามารถบังคับผ่านตัว เตียง คือ ใช้ AI ช่วย คือ จะต้องเริ่มใหม่ตั้งแต่แรกเลย ซึ่งก็กำลังเข้ามาคุยกันนะคะ หน้าสุดท้ายค่ะอาจารย์ ตามที่สรุปที่อาจารย์บอกไว้นะคะ คือใน 7 รายตอนนี้ที่ทำอยู่นะคะ ทำได้ทีจำนวนไม่มาก 7 รายนี้ที่เราจะช่วยได้นะคะ ที่ สจ. พอจะช่วยได้นะคะ การที่จะผลักให้ขึ้น เรีียกว่าโครงการ ITAP เพื่อให้เขาไปถึง ISO 13485 แต่ตัวสีแดงนี่ คือสิ่งที่เป็นปัญหาอยู่ตอนนี้นะคะ เมื่อคำนวนเรียกว่า ทุนที่เราพอจะมีให้ กับ สิ่งที่จะต้องจ่ายจริงนี่มันยังขาดกันอยู่ค่อนข้างเยอะ วันนี้ก็เลยขออนุญาตพา ให้ ดร.ไกรสร ได้มาเล่าให้ฟังว่า… จริง ๆ เราได้คุยเรื่องนี้เหมือนกัน มันมีผลงานของหลายกลุ่มเลย เรียกว่าที่อยากจะให้ถึงมือผู้ใช้ กระบวนการมาตรฐาน ในกลุ่มของเครื่องมือแพทย์กับอุปกรณ์แบบนี้ เขาเรียกว่าอะไร มีความยากสำบากในการผ่านมาตรฐาน 1. ความยากในการดำเนินการในการดำเนินการ กับ 2 เรื่องของทุน ขาดความรู้ในเรื่องของกฎระเบียบอย่างยิ่งนะคะ ซึ่งเป็นสิ่งที่เรากำลังจะต้องทำก็เรียนมาเพื่อทราบค่ะ ค่ะ คือจริง ๆ ที่จะเห็นจะลิงก์เอา ISO 13485 อย่างที่พี่ศรีทิพย์พูดถึงนะครับ มีหลายตัว ที่เทสไปแล้ว 2 ตัว คือ EMC แล้ว Safety ซึ่งพวกนี้ก็คือ สิ่งที่ต้องทำต่อก็คือตัว Pasicula ของเขานะครับ สิ่งที่เราเจออยู่ตอนนี้ ก็คือลูกค้าพวก Startup นี่ ไม่ค่อยมีเงินในการพัฒนา แล้วก็ไม่มีความรู้ด้วยนะคะ ก่อนหน้านี้เมื่อ 3 ปี นะครับ PTEC ได้ทำ MOU กับ ทางด้าน TECELL สนับสนุนนะครับ ต่อ Project ไม่เกิน 200,000 บาท โดยที่ TCELL จะออกเงินในการทดสอบอุตสาหกรรมอีกสัก 60 เปอร์เซ็นต์ อีก 40 เปอร์เซ็นต์นี่ มาจ่ายกับห้องปฏิบัติการทดสอบสามารถผ่านการทดสอบได้ แต่ว่าประเด็นที่ผ่านมาก็คือส่วนใหญ่มาทดสอบกับเราแล้วก็หายไปเลยนะครับ ไม่กล้ามาเดินต่อ แล้วก็คิดว่าประเมินแล้วไม่น่าจะผ่านนะครับ ก็เลยคิดว่าจะหยุดลงนะครับ ผมดำเนินการกับทางทีเซล มาแล้ว 3 ปี ตอนนี้ MOU ก็หมอ บ่ายวันนี้ก็จะเป็นสนับสนุนผู้บริหาร TCellถ้าเป็นไปได้ ก็คือเราจะ กลุ่ม Startup ของเรา โดยที่เราจะชดเชยเรื่องการทดสอบ เพราะเขาจ่ายได้เพียง 40 เปอร์เซ็นต์ในการทดสอบทั้งหมด พอสมควรครับ //คือถ้ากรรมการจำได้นี่// คือ ถ้าคณะกรรมการทำได้นี่ โครงการที่เราอุดหนุนนะ ถ้าเป็นเงินใน สวทช. นี่ เราหนุนได้หมดเลย ไม่ต้องไปขอศรีทิพย์อะไรก็ได้ ในโครงการ A-MED เราทำได้หมด ถูกต้องไหม แต่ที่เรามาพูดคือ เขาอยู่นอก สวทช. คือ ชุดนี้ไปรองรับไม่ได้ ทั้ง ๆ ที่ใจผมอยากรองรับมาก ทำไมผมอยากรองรับ ผมจะได้เอาเขามาในที่ประชุมนี้ แล้วซักถามว่าคุณเป็นอะไรถึงไหน เหมือนที่ผมถามเลขาฯ เมื่อกี้ ก็คือว่า เรานี่ Lose end หมดเลย แล้วเราไม่ตามสังเกตไหม เรามีทุกอย่างเลย เรามี Gap Fun แล้วเราก็ไม่ได้ตามไปว่าจริง ๆ แล้วมันถึงไหน ที่หน้าเสียดายก็คือว่าไม่ว่ารัฐบาลให้เงินอะไรก็แล้วแต่นี่ มันจะไม่มีใคร เข้าใจประเด็นผมนะ ถึงได้เอาศรีทิพย์เข้ามา ทีนี้ประเด็นผมอยู่ตรงนี้ว่าถ้าเราจะทำต่อนี่ มันก็เป็นโจทย์เหมือนกันนะครับ ว่าบางทีไปครึ่งทางจะเป็นอย่างไกรสรว่าไปถึงครึ่งทางอาจจะหลุดก็ได้ อาจจะไม่ทำต่อ เพราะเราก็ไม่ได้ประเมินว่าอะไรจะทำต่อหรือไม่ มันคุ้มที่จะเข้าตาราง แต่ที่ผมสนใจมาก และผมพูดตลอดทุกครั้งนี่ คือ หน่วยงานที่จะรับของไปใช้นี่นะครับ คือ อย่าลืมนะ ผมพูดซ้ำบ่อยมาก มันมีบัญชีสิ่งประดิษฐ์กับบัญชีนวัตกรรม คือผมพูดซ้ำว่า ไอ้การจะเอาของไปถึงผุ้ใช้นี่ ถ้าเราปล่อยให้เขาทำโดยไม่มีมาตรฐานนี่ก็หลายอัน ก็ยังไม่มีมาตรฐาน ผู้ใช้ก็ยินดีนะ ของสังคม เราจะเห็นว่าของอาจารย์เซงนี่ ก็บอกเอา ใช้ ๆ ทุกคนก็ต้องยอมกัน บางอันก็ใช้ไป เพราะว่าเป็นเพราะว่า อุตสาหกรรมรองรับไม่ได้ มันเป็นธุรกิจไม่ได้นะครับ แต่ที่ผมสนใจอย่างยิ่งเลย ก็คือว่าสมมติว่า อันนี้คือคุยในที่ หมายถึง A-MED ลองรับไม่ได้ หรือคุณบอก หรือ AMED รองรับกลัมาตรงนี้ว่า ถ้า สวทช. รองรับได้ หรือผมก็ไม่รู้จัก TCEE พอ มันจะมีอีกอันหนึ่ง ถ้ามันจะ มาร่วมด้วย ถ้าหน่วยงานที่ใช้ไม่เข้ามาร่วมด้วยนี่ ผม่วาค่อข้างจะยาก เดี๋ยวนะ ผมขอเวลาอธิบายนิด ทำไมหน่วยงานใช้ต้องเข้ามาร่วมด้วย บางคนจ่าย โอ.เค. ไหม พวกนี้มันจะหมดแรง แล้วงง ๆ นะ ผมพูดช้า ๆ แม้แต่บัญชีนวัตกรรมนี่ เราก็อยากเอาเข้าให้รัฐบาลซื้อ เพราะว่าถ้ารัฐบาลไม่ซื้อนี่ ไอ้พวกเกิดใหม่มันเกิดไม่ได้หรอก เพราะว่าคนที่ทำเขาทำมานานแล้วนี่ เขาตีหัวตายเหมือนตีกอล์ฟ ตีแล้วไม่มีแต้มต่อ โดยเฉพาะเครื่องมือแพทย์หรือของคนพิการนี่จะเกิดขึ้นยาก หรือคนสูงวัยนี่ เขาไม่มีเงินจ่าย เรารู้อันนี้กันอยู่ใช่ไหม มันต้องหาอะไรบางอย่างไปจ่ายให้เขา ผมถึงสนใจว่า ไม่รู้ก็หันไปทางท่านบ่อย ไม่รู้ว่าท่านที่ดูจะช่วยได้อย่างไร คือ ผมเรียนตรง ๆ ว่าผมไปบังคับ สวทช. ก็คงจ่ายได้ แต่คงไม่มีประโยชน์ เพราะว่า User ไม่ Pay หรือคนรับประโยชน์ไม่จ่ายนี่ เขาก็จะนั่งเล่น ผมเคยเจอเขาก็นั่งเล่น ปล่อยให้ผมจ่ายโดยที่ว่า มันตาย มันทำต่อไม่ได้ อยากฟังความเห็นท่านเหมือนกัน มาจากใช่ไหม ผู้พิการอัน ผู้สูงอายุอัน ใช่ไหม</w:t>
      </w:r>
    </w:p>
    <w:p>
      <w:pPr>
        <w:pStyle w:val="BodyText"/>
      </w:pPr>
      <w:r>
        <w:t xml:space="preserve">(ผู้เข้าร่วมประชุมหญิง) กราบเรียนท่านประธาน ท่านคณะกรรมการค่ะ ก็คือขออุญาตว่าเห็นด้วยในข้อความเห็นของท่านประธานนะคะ นำเห็นของท่านประธาน คือที่เห็นผู้พิการและผู้สูงอายุนี่ได้มีโอกาสแล้วก็อยู่ในราคาที่ ทั้งตัวอาจจะเป็นตัวผู้สูงอายุในชุมชน หรือแม้แต่ตัวผู้สูงอายุที่อยู่ในความดูแลของหน่วยงานของรัฐน่ะค่ะ เข้าถึงได้ แต่ทั้งนี้ทั้งนั้นนี่จะเข้าถึงได้ ถ้าเป็นหน่วยงานภาครัฐนี่ไปทำความตกลงกับสำนักงานถูกนำไปขึ้นไวในบัญชีสิ่งประดิษฐ์ หรือนวัตกรรม ตามที่ท่านประธานได้กล่าวนี่ แล้วจะสามารถให้หน่วยงานภาครัฐ สามารถตั้งคำขอ… มันยาก แม้แต่ CT Scanner ก็ต้องผ่านบัญชีนวัตกรรมคู่แข่งฝีไม้ลายมือเหนือผมเยอะที่ผมทำไม่เป็นเขาทำเป็น</w:t>
      </w:r>
    </w:p>
    <w:p>
      <w:pPr>
        <w:pStyle w:val="BodyText"/>
      </w:pPr>
      <w:r>
        <w:t xml:space="preserve">(ผู้เข้าร่วมประชุมหญิง) อันนี้เป็นข้อจำกัดที่สุดแล้วค่ะ // แต่ผมกำลังจะหาทางออกใหม่ มันมีกองทุน หรือมันมีมูลนิธิอะไรไหม อำนาจเราน่ะ ผมพูดบ่อิยคนพิการนี่ มันมีไหน ผู้… // เพราะว่ามีเจ้าหน้าที่บันทึกจดอยู่ ในเรื่องของกองทุนน่ะค่ะน่ะคะ่ เวลาคือเป็นการที่บอกว่านี่มันต้องทำเป็นโครงการเข้าไป คณะกรรมการแต่ละคณะกรรมการน่ะ ค่อนข้างจะ Fix มาก ในเรื่องเทคโนโลยี ซึ่งอาจารย์วันทนีย์ก็ทราบดี เพราะว่าตอนนี้ค่อนข้างจะซีเรียสในเรื่องของการของกองทุนเพราะว่าเวลาหนูเข้าประชุมที่ สำนักงบประมาณ กรมบัญชีการนี่จะตัดโน้นตัดนี่ แล้วก็จะว่าฝ่ายเลขาฯ เข้ามานี่วิเคราะห์อะไรบ้างไหม ถึงเขา ให้เขาช่วยวิเคราะห์ให้เรา แอนรายงานว่าไม่ได้เงิน //ผมพูดบ่อยแล้วก็จะพูดซ้ำไปเรื่อย ๆ แต่สมัย สวทช. ทำได้ ท่านสังเกตไหม สวทช. มีกฎหมายของเราที่เราไม่ได้ผิดระเบียบนะ มีกรรมการ มีอะไรอนุมัติ แต่ว่าเราตั้ง เพราะเราขมขื่นมากเพราะงานวิจัยมันเดินไม่ได้ ราชการนี่ เชิญต่อ</w:t>
      </w:r>
    </w:p>
    <w:p>
      <w:pPr>
        <w:pStyle w:val="BodyText"/>
      </w:pPr>
      <w:r>
        <w:t xml:space="preserve">(ผู้เข้าร่วมประชุมหญิง) พอดีสำนักคนพิการนี่ ซึ่งกฎหมายตรงนี้ซึ่งให้ทางฝ่ายกฎหมาย ทำการวิเคราะห์ใหม่ เราจ้างเขาน่ะค่ะ เพราะภายในปีนี้ คิดว่าการของคงจะง่ายขึ้นค่ะ เพราะเรามีกฎหมายของเราเพิ่มขึ้นมาใหม่น่ะค่ะ ซึ่งตอนนี้อยู่ในขั้นตอนของการขอทำกฎหมายใหม่ ในเรื่องของการขอคุมครอง //คือถ้าคิดจะใช้นี่นะ คือ 1 มันต้องใช้กฎหมายรองรับรองรับ เราจะไปใช้ผิดกฎหมาย เราทำไม่ได้แต่กฎหมายบางอันนี่มันไม่เอื้ออำนวยสิ่งที่เราพูดอยู่ คือมันเป็น ทั้ง ๆ ที่เงินมันมี เงินมันมีแต่มันใช้ไม่ได้ อันนี้ความเจ็บใจมันในชีวิต คนที่เขาต้องการ อยากคนพิการคนชรานี่เขาก็แย่ลงในสังคม ช่องว่างมันก็มากขึ้น ๆ ซึ่งจริง ๆ ท่านกรรมการทั้งหลายเข้าใจพวกนี้ เรารู้ว่ามันเป็นปัญหานี่ วิธีที่ท่านจะทำได้นี่ คือ ท่านมีกฎหมายให้หมวดอุดหนุน สวทช. หรืออะไรก็ตามแต่ อย่างนี้อาจจะได้ โดยระเบียบที่ให้ไปนี่รองรับได้ คือมันก็จะเป็นภาระเรา แต่ที่ผมเอามาได้มาก อย่างนี้ถึงจะดี อันนี้จะถูกต้องหมด ลองไปดูกฎหมายให้ผู้ใช้จ่ายได้ก็ดี เครียดเลยไหมแต่เช้าเลยนี่ผมโยนลูกใส่ อ้อเข้าใจประเด็น คือผมว่าอย่างนี้อย่างไรเราก็ Move ของอ้อต่อนะ โดยที่ว่าอ้อเป็นสภาพแล้วมารายงานผมเชิญพวกนี้มาประชุมกับผมก็ได้ ผมไม่เอาเงินของ A-MED เพราะมันผิดระเบียบ สวทช. ถูกไหม ลองดูกันสักตั้ง // ที่จริงคุณอ้อคะ งวด Getfund มีอะไรได้บ้างคะ งวดนี้ไม่มีในอันนี้เลย มีแต่ Spec Walker นี่งวดที่แล้วได้ ไม่แน่… เพราะว่าตอนที่เปิดของ มันช่วงธันวาคม ธันวาคมปลาย ๆ แล้วก็เหมือนกับว่าล้นเหมือนเขารับแค่ 20 โครงการ แต่ว่ารู้สึกจะปลายธันวาคม 80 กว่าโครงการ ก็เลยต้องปิดรับหรืออะไรนี่ค่ะ ตอนนี้เขาก็คัดแล้วค่ะก็ยัง คือจะไม่มี ถ้า Lot ใหม่นี่ 7 รายนี้แน่นอน แต่มีสเปช1 รายค่ะ ทีนี้ทุกรายอะไรพวกนี้ ให้เขาขอก TME TEFUND ด้วย ทีนี้ TMT TEFUN นี่ พวก อะไรทั้งหลายนี่ แต่ก็ทราบมาล่าสุดว่า เขาก็อยู่ในการพิจารณาเรื่องของการดำเนินการไม่ชัดเจนอีกเช่นกัน TM TE Fund เลย เราเลยไม่คาดหวังเยอะ เพราะว่าตอนนี้เด็กเดินแล้วน่ะค่ะ เพราะตอนนี้อ้อจับ consult ของ i-Tap มาคุย บางอย่างทำได้ ทำไปก่อนค่ะ //มีโอกาส ผมฟังอ้อยังจับประเด็นไม่ได้ อ้อถอยสไลด์ไปนิดหนึ่ง ที่มันมี TCELL ที่อยู่ข้างล่าง ถอยไปได้ไหม ถอยไปอีก ๆ ไอ้นี่ มันมี TMC RGF ITAP Inclibater อะไรพวกนี้ ใช่ไหม ข้างล่างน่ะ เราเป็นเจ้าของ ITAP เราก็เป็นเจ้าของกลไก เขาก็มีเขาเรียกว่าอะไรนะ เป็นโครงการที่ตอนนี้เขาร่วมกับทาง PTAC //คือตอนนี้ผมสนใจว่าสมมติเราเป็นเจ้าภาพ โดยเราไม่ไปร่วมกับคนอื่นนี่ ได้ไหม เพื่อเราจะได้ Distrade ได้</w:t>
      </w:r>
    </w:p>
    <w:p>
      <w:pPr>
        <w:pStyle w:val="BodyText"/>
      </w:pPr>
      <w:r>
        <w:t xml:space="preserve">(ผู้เข้าร่วมประชุมหญิง) research gap fund ตัวนี้ภายใน สจ. เอง ได้พูดเรื่องนี้เหมือนกันค่ะ เพราะเดี๋ยวอ้อคือ ล่าสุดนี่เรากำลังมีบูรณาการภายใน 24 นี้ เรามีคุยกัน ซึ่งเขาจะคงตั้งเรื่องค่ะ // คือ เราลองไปปรึกษาว่าถ้าเรามัวไปรอคนอื่นน่ะ แล้วมันต้องประชุมถามไปถามมามันต้อเหมือนประชุม วันนี้ทำให้มันเบ็ดเสร็จในนี้ให้ได้นะครับ ว่าถามนักวิจัยทุกอย่าง ถามทุกอย่างหมด ทั้งพูด ทั้งขู่อะไรทุกอย่างหมดนะครับ แต่ถ้าของอ้อนี่ สมมติกลับไปถามแล้วบอก ITAP ก็ดี อะไรก็ดี TMC นี่ อยู่ใน สวทช. การที่จะรวมกลุ่ม อำนาจ สวชท. ปีหนึ่ง ๆ เราจะเอา 1 เรื่อง ไม่ต้องเอาเยอะ เอาไหม เราเดินให้ทะลุเลย ไม่ต้องไปจบ ที่มันครึ่งทางอะไรอย่างนี้ ถ้าอ้อสนใจก็เอามาเข้าชุดนี้ก็ได้ มันจะถึงดวงดาวจริงหรือเปล่า แล้วค่อย ๆ ไต่อันดับไอ้บัญชีและบัญชีนวัตกรรมทีละตอนดีไหม อ้อเข้าใจประเด็นผม</w:t>
      </w:r>
    </w:p>
    <w:p>
      <w:pPr>
        <w:pStyle w:val="BodyText"/>
      </w:pPr>
      <w:r>
        <w:t xml:space="preserve">(ผู้เข้าร่วมประชุมหญิง) เข้าใจค่ะอาจารย์ เกี่ยวกัมีอันหนึ่งซึ่งอันนี้มีที่อ้อสนใจ ส่งให้ศศิธรเกี่ยวกับงบกลางในการทำ // ไกรสร ลองเสนอ</w:t>
      </w:r>
    </w:p>
    <w:p>
      <w:pPr>
        <w:pStyle w:val="BodyText"/>
      </w:pPr>
      <w:r>
        <w:t xml:space="preserve">(ผู้เข้าร่วมประชุมชาย) ขออยากให้อาจารย์ลองผลักดันโปรแกรมนิดหนึ่งครับ ขอเชิญน้องผมยังหาเรื่องใส่ตัวได้จริง อดไม่ได้ แหม สงสารนักวิจัย สงสารเด็ก เรื่องอะไรนะ ลองพูดปากเปล่าไปเลยได้ไหม ไกรสร ว่าเศรษฐกิจมันไม่ค่อยดีนะครับ คือจากจีนนะครับ คือของจากจีนต่าง ๆ เข้ามายาก ของผู้ประกอบการในประเทศสามารถทำช่วงนี้ให้สมบูรณ์ และส่งออกไปหลังจากนี้ได้ ของจากจีนมันเข้ามาไม่ได้ ตอนนี้เจอปัญหา คือ ลูกค้ามีเยอะนะครับ แต่ว่าไม่สามารถเอา ทุกชนิด รวมถึงเครื่องมือแพทย์จากจีนเข้ามาไม่ได้ และโรงงานผลิตเปอร์เซ็นต์ยังติดอยู่นะครับ ทีนี้มันมีประเด็นขอใช้สไลด์เลยครับ ถ้าอย่างนั้น ตอนนี้เศรษฐกิจ GDP ที่เราประเมินไว้แต่เดิมนี่ เท่าที่เห็นหลังจากโคโรนาไวรัสนะครับ ตอนนี้ต่ำกว่า 1 แล้วครับ โปรแกรมที่เราเห็นอยู่ อย่างโปรแกรมชิมช็อปใช้แจก 1,000 เที่ยวทั่วไทย อะไรพวกนี้นะครับ มันก็คือระดับของประชาชนทั่วไปนะครับ ส่วนผู้ประกอบการที่เป็นอุปสรรคใหญ่ ๆ นี่ แต่ว่าส่วนตรงกลาง รวมถึง Start Up หายไปเลย ก็คือไม่ได้ให้ความสำคัญกับพวกนี้มากนัก ทั้ง ๆ ที่ฐานภาษี กับการเก็บต่าง ๆ นี่ อยู่ที่กลุ่มที่เป็นขนาดกลางและขนาดเล็กนะครับ ต่อไปครับ คือผมบางส่วนเข้าไปอยู่กลุ่ม BOI เขาผลักดันหลายโปรแกรม ก็จะเห็นว่ามีโปรแกรมออกมาเยอะเลยนะครับ มีทั้งการผลิต มีทั้งเรื่องของภาษีต่าง ๆ ครับ ถัดไปครับ นี่คือข้อต่าง ๆ ในการลงทุนต่าง ๆ นะครับ ที่ BOI พยายามดันออกมา แต่มันก็ไม่ตอบโจทย์ที่เป็นอุตสาหกรรมขนาดกลางนะครับ ถัดไปครับ ผมก็เลยสร้างโปรแกรมขึ้นมาเป็นของ NUI ทั้งหมดเลย ผมพยายามที่จะของบจากรัฐบาล เพราะงบกลางของรัฐบาลประมาณสัก 500,000 ล้านนะครับ ใหญ่มากเลยนะครับในกลุ่มนี้ ปีนี้ เราก็เลยคิดว่าในช่วงที่เศรษฐกิจมีปัญหาแบบนี้นะครับ ถ้าเราสามารถที่จะมีโปรแกรมอันหนึ่งนะครับ มาช่วยผู้ประกอบการทั้งหมดปัจจุบัน ถัดไปครับ เราก็เลยคิดโมเดลนี้ขึ้นมานะครับ มันจะคล้าย ๆ กับคูปองนวัตกรรมในสมัยก่อน ก็คือว่าต้องมีกลุ่มหนึ่งนะครับ ไปของเงินจากรัฐบาลกลางขึ้นมา อาจจะเป็นงบกลางที่ว่านี้นะครับ แล้วก็ Obsidai แล้วก็เอกชนจ่าย 50 เปอร์เซ็นต์ จากโครงการของ ITAP เอา Product เข้ามาที่กลุ่ม NTI และกลุ่ม NTI ก็ Apply ตัวมาตรฐานต่าง ๆ เข้าไปในบัญชีนวัตกรรมด้วย อีกส่วนหนึ่งก็คือ มาเพื่อการที่จะมาส่งขายต่างประเทศเลย กลุ่ม NQI คุยกันว่า มีแล็บอยู่ภายใต้หลายกลุ่มมากเลยนะครับ อย่าง NTC พวกทั้งหมด แล้วจะทำบัญชีนี้ส่งมาว่าแต่ละรายการมีค่าทดสอบใหม่ ๆก็เป็นเครื่องมือแพทย์ด้วยนะครับ เป็นยานยนต์ เป็น Robotic เป็นยานยนต์ไฟฟ้านะครับ CTEC นี่จะเป็นอุปกรณ์ที่อยู่ในบ้านทั้งหมดเลยนะครับ สุขภัณฑ์ เขามาจากตัวแต่ตอนนี้กลายเป็น Lab ที่ Test วัสดุด้วยนะครับ แล้วก็ Desk นี่ ไม่ใช่การทดสอบ แต่ว่า Dex น่าจะรับเป็นออกแบบตัว Product ได้ ก็อยากจะทำเป็นโปรแกรมประเภทนี้ออกมา ก็คร่าว ๆ ก็คือประเภทพวกนี้นะครับ //ผผว. ทราบแล้วครับ</w:t>
      </w:r>
    </w:p>
    <w:p>
      <w:pPr>
        <w:pStyle w:val="BodyText"/>
      </w:pPr>
      <w:r>
        <w:t xml:space="preserve">(ผู้เข้าร่วมประชุมชาย) ผมทำตัว… ขึ้นมาตัวหนึ่ง เรื่องเข้าสู่คณะอนุกรรมาธิการ อันที่เป็นงบประมาณก่อน กรอบเบื้องต้นที่เสนอไปก็ 4,000,000 กว่าบาท มีหลายท่านก็แนะนำว่า ถ้าเครื่อมือแพทย์ต้องให้ ดร.ไพรัชนะครับ ก็เลย…</w:t>
      </w:r>
    </w:p>
    <w:p>
      <w:pPr>
        <w:pStyle w:val="BodyText"/>
      </w:pPr>
      <w:r>
        <w:t xml:space="preserve">(ศ.ดร.ไพรัช) เข้าใจผิดแล้วครับ</w:t>
      </w:r>
    </w:p>
    <w:p>
      <w:pPr>
        <w:pStyle w:val="BodyText"/>
      </w:pPr>
      <w:r>
        <w:t xml:space="preserve">(ผู้เข้าร่วมประชุมชาย) ครับ // คืออย่างนี้ครับ ผมว่า ที่ผมสนใจ คือหลายคนจะทำโน่นทำนี่ ผู้มีอำนาจว่าผมจะทำเฉพาะแคบ ๆ ที่ผม Control ได้ ถ้าไปไกลกว่าที่ผมคอนโทรลไม่ได้นี่ ผมไม่อยากทำ มันทำไม่ได้ ก็เลยจะรับลูกไกรสรไว้ก่อนนะครับ ซึ่งมันอาจจะทำได้ก็ได้ คือผมอยากจะ Spacesify Product นั้นนี่ไปตั้งคำถามว่ารัฐบาลจะช่วยอะไร เพื่อให้ Product นี่ ข้ามฝั่งให้ได้ แล้วก็อยากจะให้ Product นี่ไปถึง User ให้ได้ในใจผม หลายท่านอาจจะสทำไปทำไหม ของใช้มันก็มี ผมอธิบายไปหลายครั้ง ว่าถ้าเราใช้ของต่างประเทศนี่ มันเราทำนากี่ไร่ กี่ตัน เราเสียเงินตราให้อุปกรณ์นี่ ให้เรานี่ เราเสียเงินตราให้ต่างประเทศเยอะมาก นึกออกใช่ไหม คือซื้อของเข้ามาเลย แต่ว่าเงินที่เราไปซื้อนี่มันไปสร้างงานให้กับลูกหลานประเทศอื่นเขา พอนึกประเด็นออกใช่ไหม ตอนผมทำ CT นี่ ก็ประหยัดไป 270 ล้าน ในเชิง Mac ผมสนใจประเด็นเหล่านี้ ถ้า Cicle คืออยากให้ถึง User แต่ยังไม่ถึงง่ายนะ สิ่งที่ผมพูด แล้วผมได้เรียนรัฐมนตรีหลายครั้งที่มันจะชนะนี่ ชนะตรงบัญชีนวัตกรรม ไกรสรมันตีกอล์ฟ แล้วเขาตีไกลกว่า ไม่ให้แต้มต่อคุณ แต่สักพักบอกไม่ต้องให้แต้มต่อผม แล้วผมจะไป ผมเรียนหลายครั้งว่า 1. สเปกสู้ได้ มาตรฐานสู้ได้ ราคาสู้ได้ พวกที่สูงกว่า ผมไม่ได้สนใจ ไม่สนใจ ไม่ค่อยนั่น ไม่ต้องเปิดหมด เพราะถ้าเปิดหมดนี่ ถ้าเราขายของไม่ดี ก็ให้รัฐบาล คือ ขายของไม่ดีให้รัฐบาลอีก ปล่อยให้ต่างชาติเข้ามาแข่ง แข่งไม่ได้ก็ให้ล้มไป มันก็แต่ผมคิดว่ามันไม่ค่อยจะบรรลุเท่าไร มันบางคนเขาก็ไม่ค่อยชอบไอเดียผม โดยเฉพาะคนที่คนที่เขาเสียผลประโยชน์ ที่เอาของต่างประเทศเข้ามา เข้าไม่ค่อยจะเอากับผม แล้วเขาไม่รู้จะเถียงอย่างไรถ้ารัฐบาลจะเอา ทีนี้กลับมาเรื่องของเราดีกว่า ก็รับฟังไกรศรไว้ ถ้านั่นผมก็จะสนับสนุนนะ เพราะว่า PTEC ผมสนใจตลอดชีวิต ผมทำมาด้วยกัน ทีนี้กลับมาของอ้อนี่ ผมเสนอข้อที่ 1 อ้อเวลาอ้อทำตาราคือขีดเส้นไปทางขวา คือ เกนชาตเพราะว่าอย่างนี้มันดูยาก มันถึงไหน สมมติ Hoise สิ่งที่จะต้องทำมี 1 2 3 4 แล้วแผนมันถึงไหน ๆ ได้ไหม อันที่ 1 เลย อันถัดมานี่ ที่อยากให้อ้อคือผมจำไม่ค่อยแม่นแล้ว สั้น ๆ ว่า บริษัทชื่ออะไร ลงทุนเท่าไร เขาวางใช้ที่ไหนและกี่ตัว นึกออกไม แล้วเราจะเข้าไปทำมาตรฐานที่เขาทำนี่ โอ.เค. นะ อ้อช่วยทำอีกรอบได้ไหมผมเชื่อว่า Hoise อย่างนี้ มันน่าจะได้ ผมสนใจ วันทนีย์ก็ไปหลายรอบแล้ว บ้านบางแค ไปห้วยน้ำไทย ไปแล้วก็กลับมานั่งที่เดิม ว่าจะอย่างไร ว่าเขาจะซื้อของวันทนีย์หรือไม่ ไม่ใช่ซื้อของบริษัทนี้ เดี๋ยวดูศักยภาพ สไลด์ต่อ ๆ ไปก็เหมือนกันนะ ที่ผมอยากได้จากเขานี่ ถ้าเขาทำมาตรฐานได้ และผมจะถามเขาต่อนะ สเปกกับมาตรฐานกับราคา ถ้าราคาสู้ไม่ได้ ผมก็จะถอย เพราะว่าทำไปก็สู้ไม่ไหว เห็นไหมครับ อ้ไปทำให้อีกรอบและคราวหน้าเอาเข้ามาช่วยไปตามทุกบริษัทพวกนี้เลย คล้าย ๆ ตามไปช่วยเขาอะไรเขานะ โอ.เค. นะ เอากันอีกรอบ อย่างนั้น วาระต่อไปนะครับ //ค่ะ วาระต่อไปนะคะเพราะจะมีเรื่องสืบเนื่องเรื่องอื่น ๆ ที่ // เรื่อนอื่น ๆ ใช่ไหม // เรื่องอื่น ๆ ที่ต่อเนื่องมา เช่น 1. เรื่องของ i-CREATe นะคะ // ค่ะ อยู่ในส่วนของเรื่องสืบเนื่อง // เดี๋ยวเราเอาตามที่เป็น เราเอาตามวาระนี่ก่อน เอา 3.2 นี่ดีไหม ถ้ามีเวลาเอาของวันทนีย์มา ถ้าไม่มีเวลาก็เอามาคราวหน้า เอา 3.2 ได้ไหมครับ เชิญครับ 3.2.1 // ต่อไปเป็นเรื่องของการบริหารของ // ของ AMED นี่ใช่ไหมที่เราค้างไว้ // 3.2.1 นะคะ ก็จะเป็นสถานะการดำเนินโครงการภายใต้แผนนะคะ ซึ่งเรามีทั้งหมด 13 ท็อปย่อย เดี๋ยวเชิญนะคะ ก็คือ Top ที่ 1 เป็นสถานะโครงการนะคะ เป็น digital implants dentistry จะมี 7 TOPs ย่อยนะคะ ก็คือ DentiiScan และ Dentii Platform นะคะ ก็จะมีสถานะนะคะ ถ้าให้ดูตัวข้างล่างสุด ที่เป็นตัวลูกศรนะคะ ซึ่งกระบวนการทำวิจัยนะคะ ที่เราได้กำหนดนะคะ สถานะงานวิจัยเอาไว้ ก็จะมี 1 ต้นแบบ ห้องปฏิบัติการ การทดลองขยายผลขั้นต้น การถ่ายทอดเทคโนโลยีนะคะ แล้วก็ถึงจะได้ต้นแบบอุตสาหกรรม แล้วก็นำไปสู่การขึ้นบัญชีนวัตกรรม และจะสร้างผลกระทบทางเศรษฐกิจและสังคมนะคะ ก็จะดู Tops แรก 1.1 ก็จะได้สีส้มนะคะ ก็คือต้นแบบห้องปฏิบัติการแล้ว ขณะนี้ก็ได้ดำเนินการมาทั้งโครงการที่เลข 62 ค่ะ นะคะ62 ค่ะ 62 นี่เราได้ต้นแบบห้องปฏิบัติการมาแล้วนะคะ ก็ขณะนี้ความก้าวหน้าไปทั้งโครงการน่ะ อยู่ที่ 40 เปอร์เซ็นต์ แล้วก็ช่วงนี้นี่ 63 ก็จะเป็นเรื่องชอนะคะ จากนั่นนี่ก็จะเป็นปลาย ๆ 63 ปลาย ๆ 63 ก็จะเป็นการถ่ายทอดเทคโนโลยีและ 2564 นี่ ก็คือที่นักวิจัยสัญญาไว้ ก็คือต้นแบบอุตสาหกรรมนะคะ เรื่องของตัว DentiiScan แล้วก็ที่เป็นตัว Cloud Base ปี 65 นะคะ ค่ะ สถานะของเราก็อยู่ที่ 2563 ค่ะ // ที่สำคัญอันนี้ผมคลุมเองนะครับ ที่น่ายินดี คือ ผมตามนักวิจัยทุกวัน เขาบอกอาจารย์ ๆ ไม่ต้องโทร. มาทุกวัน คือตอนนี้นี่ ที่น่ายินดี Body Ray นะ กรรมการไอ้ตัวบนนี่ ดร.แนนทดสอบ ผมไปบ้านแพร้วเมื่อวันก่อน แล้วก็แนนไปทำที่เชียงใหม่ ผมไม่รู้ไปแม่แจ่มหรือไม่ ผมเช็กหมอ แล้วหมอ Happy มาก คือเวลาเราเอา DentiiScan จะรีเฟอร์ขึ้นมือถือได้ หมอบอกดีมากเลย หนูนั่งรถยนต์หนูดูได้เลย ว่าตอนนี้ถ่ายฟันไปถีงไหนแล้ว ถ้าผมไม่เข้าใจ ผมสามารถโทร. ถึงหมอประจักพล ผมจะทำอย่างไร ๆ รู้สึกหมอจะ แฮปปี้กันมากอันที่ 1 นะ Cloud-based อันนี้ที่ 2 คือ เขาสามารถที่จะอัปโหลดไอ้เคสต่าง ๆ ขึ้นมาทำข้อมูลได้ อันนี้จะก้าวหน้ามาก ส่วนไอ้เรื่องของการทำชิ้นส่วน 1.2 ตอนนี้ที่มันดีมากเลย ที่ธรรมศาสตร์ถ่ายหน้าอกทุกวัน คือเราเอาเครื่องออกจากแล็บเราเลย แต่กว่าจะได้นี่ เครื่องแรกที่เราทำนี่ เรียกว่าหัวทิ่มดินเลย คุณหมอดีมาก จนกระทั่งคุณหมอไม่เลื่อมใส ว่าทำไม 3 วันดี 4 วันไข้ เอารุ่นใหม่มานี่ รุ่นใหม่ตั้งแต่เดือนพฤศจิกายนใช้ได้ทุกวันเลย แล้วก็รอให้โรงพยาบาล 40 เปอร์เซ็นต์ เราตัด สวทช. 60 ท่านอาจจะ คือเครื่องมือทั้งหลาย ถ้าโดดปุ๊บ ถ้าท่านเอาไปให้คุณหมอมันเป็นไปไม่ได้ ท่านจะต้องไปให้คุณหมอใช้ กรองจนไม่ผิดแ้อีกอันหนึ่งเราจะไปวางที่โรงพยาบาลแม่ระมาด โรอยู่ตากนะ เขาสนใจเครื่องแบบอันหนึ่ง ไอ้ของเรานี่เป็น 2 เสา แบบเสียบใต้โต๊ะ แล้วก็ถ่ายได้เลย เราจะได้ติดตั้งประมาณกลางมีนาคม เพราะฉะนั้น 2 รายการนี่ ไม่น่ากังวลอะไร เพียงแต่ผมจี้เขาหนัก แล้วก็ส่วนใหญ่ที่เราจะเจอปัญหาต่อไปนี่ ไอ้แบบที่ไปแม่ละมาด ของนอกนี่ เรียกว่า นำหน้าเรา ราคาดีกว่าเรา เชิญต่อ เพราะฉะนั้นจะได้สถานะ แล้วก็การใช้งบประมาณนะคะ ก็ 1.1 ก็ใช้ไป 53 เปอร์เซ็นต์ จากที่เรา Approvนะคะ 1.2 ก็น่าจะใช้ไป 40 เปอร์เซ็นต์ จากการ Approve ต่อไปนะคะ 1 Top 1.3 นะคะ ของ Plate นะคะ ขณะนี้ทำไปได้นี่ 38 เปอร์เซ็นต์ ต้นแบบห้องปฏิบัติการแล้วนะคะ ใน 4 เรื่องนะคะ ก็คือเรื่องแผนดามกระดูกนะคะ ส่วนปลายนะคะ กระดูกต้นขาส่วนปลาย กระดูกหน้าแข้งส่วนต้น กระดูกหน้าแข้งส่วนต้น ลองใส่กับอาจารย์ใหญ่ไปแล้วนะคะ แล้วในปี 63 ก็กำลังเขียน IP นะคะ บริษัทก็มารอขอ Licensขณะนี้นักวิจัยก็เขียน เพื่อขอยื่นนะคะ ค่ะ ต่อไปงบประมาณที่ใช้ไปก็ 31 เปอร์เซ็นต์ คลินิกนี้นี่ค่ะ ที่จะทำ 63 นี้นี่นะคะ นี้นี่ ก็กำลังจะทำร่วมกันกับ 3 โรงพยาบาลนะคะ ซึ่งกำลังเขียน Extic อยู่อยู่ค่ะ ต่อไป 1.5 Coronary Stent ก็ใช้งบประมาณไป 24 เปอร์เซ็นต์ นะคะ ขณะนี้นี่ก็ดำเนินการ เพราะเราเพิ่งอนุมัติไปนะคะ ได้ 20 เปอร์เซ็นต์นะคะ เอาเรื่องเข้ากรรมการนะคะ ก็คือเรื่องขอปรับผู้ร่วมโครงการนะคะ ก็ขณะนี้ก็ขณะนี้ก็จะมีผู้ร่วมโครงการ ก็คือ // เกษตร // ค่ะ เกษตร แล้วก็จะใช้ Clinical ที่ธรรมศาสตร์แทน ก็สถานะก็ยังได้ 10 เปอร์เซ็นต์อยู่นะคะ ต่อไปนะคะ เป็นเรื่องของตัวไฮดรอกซีอพาไทป์ กับคอลลาเจนนะคะ ซึ่งขณะนี้นี่ สัดส่วนการใช้งบประมาณก็ใช้ไป 79 เปอร์เซ็นต์นะคะ ตัวผลงานนะคะ ก็จะเป็นไฮดรอกซีเอมพาไทด์นะคะ นี่ ขณะนี้ก็ได้ต้นแบบอุตสาหกรรมไปแล้วนะคะ ปีนี้นี่นะคะ ก็จะทำเรื่องของแผ่นฟองน้ำคอลลาเจนเป็น IP นะคะ ก็เปอร์เซ็นต์ในเรื่องของซึ่งขณะนี้นี่เรากำลังทำห้อง Lab ใหม่อยู่นะคะ รอออกแบบตัวห้องแล็บค่ะ 1.7 นะคะ เป็น นะคะ ขณะนี้นะคะ งบประมาณก็ใช้ไป 42 เปอร์เซ็นต์ ความก้าวหน้าโครงการนะคะ 35 เปอร์เซ็นต์ ต้นแบบนะคะ ต้นแบบตัวที่เป็นห้องปฏิบัติการนะคะ ก็จะได้ต้นแบบเครื่องมือในการฝังรากห้องแล็บไปแล้วนะคะ นะคะ ยื่นไปแล้วนะคะ แล้วก็จะได้ต้นแบบอุตสาหกรรมในปี 64 แล้ว 2565 ค่ะ ต่อไปโครงการจัดตั้งศูนย์สมเด็จพระเทพ ศูนย์สมเด็จ… โครงการ… อันนี้ยังไม่ได้โครงการแก้ไขความพิการบนใบหน้านะคะ มูลนิธิสมเด็จพระเทพ นะคะ สัดส่วนการใช้งบประมาณก็ใช้ไปแล้วนะคะ 58 เปอร์เซ็นต์ นะคะ ในปี 63 จะมีการติดตั้งระบบอิเล็กทรอนิกส์ของเครื่อง Moby Saen นะคะ แล้วก็เราได้งบประมาณนะคะ ท่านประธานก็ได้ไปรับนะคะ จากมูลนิธิท่านท้าวมหาพรหมนะคะ เพื่อจะเข้ามาช่วยในการจัดตั้งโครงการจัดตั้งศูนย์แก้ไขความพิการบนใบหน้าค่ะ ต่อไปนะคะ ค่ะ งบประมาณไปเลย ช่วยหน่อยค่ะ ค่ะ อันนี้ถอยไปอีก เอาอันไหนคะเอาอันไหนคะ ค่ะ ๆ เป็น 1.6 เป็น Hydroxy apratype ก็ License ไปแล้ว</w:t>
      </w:r>
    </w:p>
    <w:p>
      <w:pPr>
        <w:pStyle w:val="BodyText"/>
      </w:pPr>
      <w:r>
        <w:t xml:space="preserve">(อาจารย์วันทนีย์) License ไปแล้วอันบนค่ะ Prototype ไปแล้วค่ะ ค่ะ // เดือนละเท่าไรปีละเท่าไร ค่ะ พวก Cloud Bridge ค่ะ อันนี้ทำมาตรฐานอยู่ค่ะอาจารย์ ค่ะ // …. ถ้าเป็นอย่างนี้ ก็เป็นโครงการความพิการบนใบหน้า ค่ะ ๆ อันนี้ครั้งนี้เรารายงาน TOPs 1 ให้ได้ทราบนะคะ // โอ.เค. // ต่อไปก็จะเป็นเรื่องงบประมาณนะคะ // ค่ะอาจารย์ขออนุญาตรายงานงบประมาณโครงการ โดยแยกเป็นในคือเราขึ้นโครงการนะคะ Tops 1 สำหรับงานศัลยกรรมวัสดุฝังในนะคะ ในปีงบประมาณ 61 นะคะ เราได้ขึ้นโครงการจำนวน 6 โครงการนะคะ ระยะเวลาโครงการมาถึงปัจจุบันนี้ก็คือ 1 ปี 6 อยากจะให้ทุกท่านดูในส่วนของกราฟสีเขียวนะคะ จะเป็นในส่วนของการอนุมัตไปนะคะ จะเป็นตัวที่ตอบโจทย์ของการติด… // อนุมัติใช่ไหม</w:t>
      </w:r>
    </w:p>
    <w:p>
      <w:pPr>
        <w:pStyle w:val="BodyText"/>
      </w:pPr>
      <w:r>
        <w:t xml:space="preserve">(ผู้เข้าร่วมประชุมหญิง) ใช่ค่ะอาจารย์ ตัวสีแดงซ้ายมือสุดนะคะ จะเป็นตัวอนุมัติ จะเป็นตัวBudget 697 ล้าน 614 เราอ่านอยา่งนี้เราจะได้ตามได้ เพราะฉะนั้นเรา Approve ไป 89 เปอร์เซ็นต์ใช่ไหม โดยรวมของโครงการ TOPs 1 นะคะ แล้วก็ Payment เป็นเป็น 86 เปอร์เซ็นต์ มันจบแล้วใช่ไหม 61 น่ะ โทษที 61 ใช่ไหม</w:t>
      </w:r>
    </w:p>
    <w:p>
      <w:pPr>
        <w:pStyle w:val="BodyText"/>
      </w:pPr>
      <w:r>
        <w:t xml:space="preserve">(ผู้เข้าร่วมประชุมหญิง) 61 ยังดำเนินการอยู่ค่ะ คือส่วนใหญ่ก็ยังเดินทางไปถึง เริ่มต้นหรืออะไรนี่เมื่อปี 61 //ก็จะมีอายุโครงการประมาณ 1 ปี ครึ่ง ส่วนใหญ่โครงการอายุทั้งหมดก็ 3 ปีค่ะ ก็ครึ่งปีแล้ว // โอ.เค. อันนี้ถ้า 89 เปอร์เซ็นต์ อันนี้ไปได้เยอะแล้วค่ะ ถ้าเป็นสัดส่วน ของรายจ่ายต่อตัวที่เราอนุมัติไปก็ตรงนี้ที่เป็นสีเขียวนะคะ ตัวนี้อย่างโครงการอย่าง Big Rock // มันไม่ใช่วิจัยมันเป็นติดตั้ง แล้วก็โครงการ DentiiScan ก้าวหน้าไป // 2.0 ของแนน // เหมาะสมกับเนื้องานที่ออกมานะคะ ตัวนี้ก็จะเป็น Digital X-ray on Cloud นะคะ ตัวนี้ 44 เปอร์เซ็นต์ ตัวนี้ก็ยัง โอ.เค. อยุ่ โครงการรากฟันเทียมโลหะแผ่นดามกระดูก // โครงการ…</w:t>
      </w:r>
    </w:p>
    <w:p>
      <w:pPr>
        <w:pStyle w:val="BodyText"/>
      </w:pPr>
      <w:r>
        <w:t xml:space="preserve">(อาจารย์วันทนีย์) ไม่อยู่ค่ะ</w:t>
      </w:r>
    </w:p>
    <w:p>
      <w:pPr>
        <w:pStyle w:val="BodyText"/>
      </w:pPr>
      <w:r>
        <w:t xml:space="preserve">(ศ.ดร.ไพรัช) Big Rock มันรวมหมดแล้ว แล้วก็ในส่วนของตาราง // ก็ในส่วนของตารางที่ 2 ก็เป็นโครงการที่มีอายุปี 62 นะคะ ก็จะมาเทียบกันในการขึ้นโครงการว่า ใช่ค่ะอาจารย์ Tops 1 เหมือนกัน ขึ้นเมื่อปี 62 ปีที่แล้ว เริ่มเมื่อไหร่ อันนี้สตาร์ทปี 62 อันนี้สตาร์ทปี 63 ใช่ค่ะ // อันนี้ Start ปี 62 // ใช่ค่ะ อายุโครงการพวกนี้ อยู่ที่ประมาณเดือนมีนาคมนะคะ เกือบ 1 ปีแล้วค่ะ เราอนุมัติไปทั้งหมด 5 โครงการ ดูแทบไม่ขยับเลย ไปเมื่อช่วงเดือนตุลาคม 63 อันนี้เป็นโครงการ Gap Fund ขยายระยะเวลาโครงการ</w:t>
      </w:r>
    </w:p>
    <w:p>
      <w:pPr>
        <w:pStyle w:val="BodyText"/>
      </w:pPr>
      <w:r>
        <w:t xml:space="preserve">(ศ.ดร.ไพรัช) Gapfund ของใคร อันสุดท้าย ที่ 2 เปอร์เซ็นต์ ค่ะ อาจารย์ ตัวที่เป็นเพิ่มขีดความสามารถ// ตัวที่เพิ่มขีดความสามารถใช่ค่ะ ตัว… 2 ตัวสุดท้าย ที่เป็น 2 เปอร์เซ็นต์น่ะค่ะ</w:t>
      </w:r>
    </w:p>
    <w:p>
      <w:pPr>
        <w:pStyle w:val="BodyText"/>
      </w:pPr>
      <w:r>
        <w:t xml:space="preserve">(ศ.ดร.ไพรัช) มันเป็นโครงการของอะไร</w:t>
      </w:r>
    </w:p>
    <w:p>
      <w:pPr>
        <w:pStyle w:val="BodyText"/>
      </w:pPr>
      <w:r>
        <w:t xml:space="preserve">(ผู้เข้าร่วมประชุมหญิง) ที่ได้รับทุน ค่ะ ของกระทรวง จะมี 2 โครงการ ก็คือเป็นการจริง ๆ น่ะ โครงการนี้มันก็จะเป็นโครงการที่ทำมาตรฐานกับทางบริษัท เราให้โครงการ Gapfund ก็ให้บริษัทขอ แต่ให้หน่วยงานที่ทำวิจัยร่วมเป็นผู้รับเงินค่ะ ทีนี้ ตอนนี้ปัญหาจะเอาเงินจากนี้ไปให้บริษัท จากเรานี่ // อ้อว่าไง นี่เขา เขา Chasky หน่อย แต่ไอ้ 7 บริษัทนั้นเราไม่ได้ร่วมเลย มันต้องทะลุไปทางโน้น คือถ้าเป็น อันนี้โครงการกวิณค่ะ เขาก็ทำกับบริษัทที่เขาทำอยู่น่ะค่ะ ต้นแขมเทียมนี่ค่ะ ที่เขาทำ</w:t>
      </w:r>
    </w:p>
    <w:p>
      <w:pPr>
        <w:pStyle w:val="BodyText"/>
      </w:pPr>
      <w:r>
        <w:t xml:space="preserve">(ศ.ดร.ไพรัช) โอ.เค. ๆ ไม่เป็นไร</w:t>
      </w:r>
    </w:p>
    <w:p>
      <w:pPr>
        <w:pStyle w:val="BodyText"/>
      </w:pPr>
      <w:r>
        <w:t xml:space="preserve">(อาจารย์วันทนีย์) คือ ถ้าเราไปร่วมมือ เราก็จะขอ Gpที่ธรรมศาสตร์ ก็จับมือกับมหาวิทยาลัย มหาวิทยาลัยก็รับเงินให้ค่ะ แล้วก็เบิกจ่ายผ่านเรา // คือ ถ้าเขาเป็นหน่วยงานรัฐ ถ้าร่วมกับหน่วยงานรัฐ แต่ 7 บริษัทมันตั้งเป็นเอกชนได้ เราก็ทำกับเอกชนน่ะค่ะ เขาจ่ายเงินผ่านของหน่วยงานรัฐ// พอเข้าใจคือเขา Clicky นิดหน่อย นิดหน่อย คือ จ่าย อ้อ… คราวหน้าลองให้เจ้าของงานนี้มาเล่าให้เราฟัง // ค่ะ ก็จะมี 2 โครงการที่เรารับนะคะ // โอ.เคที่เรารับมานะคะ // โอ.เค. ก็ไม่น่ามีอะไรน่ากังวล // ค่ะ อาจารย์ในสัดส่วนของเงินไม่มีอะไรน่ากังวลค่ะ ก็อันนี้เป็น Tops 2 นะคะ ที่เป็นตัวดิจิทัลสำหรับดูแลผุ้สุงอายุนะคะ ก็โครงการจะขึ้นประมารปี 62 62 นะคะ มีจำนวน 4 โครงการก็จะมีโครงการที่มีสัดส่วนการใช้เงินมากกว่า 50 เปอร์เซ็นต์ โครงการโรคไตเรื้อรัง และระบบบริหารดูแลผู้สูงอายุค่ะ ระบบบริหารดูแลผู้ส ค่ะ ต่อไปปีของ Top 3 นะคะ ตัว Digital Solutions นะคะ ปี 2563 นี่ ปี 2562 นี่ ขึ้นไปจำนวน…</w:t>
      </w:r>
    </w:p>
    <w:p>
      <w:pPr>
        <w:pStyle w:val="BodyText"/>
      </w:pPr>
      <w:r>
        <w:t xml:space="preserve">(ศ.ดร.ไพรัช) คราวหน้าเอาไอ้ตัวยาว ๆ ตัดเป็น 2 ครึ่งได้ไหม มันเล็กมาก // ค่ะ ได้ค่ะ มี 3 โครงการนะคะ อาจารย์ที่มีสัดส่วนการใช้เงินมากกว่านะคะ ก็จะมีตัวที่เป็นโครงการระบบช่วยการเรียนสำหรับบุคคลที่บกพร่องทางการเรียนรู้นะคะ แล้วก็บริการคำบรรยายแทนเสียงค่ะ แล้วก็ในปี 63 นะคะ ขึ้นเป็นโครงการที่ปรึกษาศูนย์บริการถ่ายทอดการสื่อสารแห่งประเทศไทยนะคะ ก็มีสัดส่วนการใช้เงิน 1 เปอร์เซ็นต์ค่ะ งบน้อยค่ะอาจารย์ อันนี้ในภาพรวม Top 1 2 3 การใช้จ่ายต่องบประมาณที่ได้รับก็ทุก Tops ยังถืือว่าเกิน 50 เปอร์เซ็นต์ TOPs 1 อยู่ที่ 83 เปอร์เซ็นต์ Top 2 อยู่ที่ 56 เปอร์เซ็นต์นะคะ A-MED ก็จะมีศักยภาพในการใช้เงิน ทั้งหมดเลย ใช่ค่ะ ใช่ค่ะอาจารย์ใช่ค่ะ ใช่ค่ะ เลยมีเปอร์เซ็นต์การใช้งานที่น่าพอใจ อยู่ที่ 80 เปอร์เซ็นต์ ค่ะ พสุมาพอดีเลย ยังไม่ได้เปิดเครื่องเลย ค่ะ // เชิญ ดร.พสุ นะครับ // วันนี้จะ… ก็คือจะมาเล่ากับตัว… // เดี๋ยวรออาจารย์ // รออาจารย์ // เตรียมตัว รออาจารย์ก่อน อ้อ ขออันนี้หน่อย ขอดูของโป้งกับมอสหน่อย อ๋อ โอเค ได้ค่ะ ที่จะให้ทำใบเสนอราคาใช่ไหมคะ ใช่ไหมคะ ต้องมีเวลาให้แอนพูดหน่อยนะ Family Folder // อันนี้เป็นงานของพี่วัชรากรนะครับ อยู่ในแล็บของ ดร.กิตติครับ ก็ขอหน้าถัดไปเลยครับ คืองานนี้ก็ทำมาตั้งแต่สมัยอยู่ NECTEC นะครับเป็นซอฟต์แวร์ที่ทำร่วมกับ ตอนนี้ท่านนายแพทย์ศุรพร เป็น สสจ. ของที่อุบลราชธานี ก็ทำมาตั้งแต่ปี 54 นะครับ ทำมาตั้งปี 52 จนปัจจุบันถึงเวอร์ชั่น 4 เมื่อปีที่แล้วที่ออกไป วัตถุประสงค์คือหน้าถัดไปได้เลยครับ คือ แต่ก่อนแฟ้มครอบครัวนี่มันจะใช้เป็นแฟ้ม manual อย่างที่เห็น ที่ ดร.วัชรากรนี่ก็คือจะเป็นซอร์ฟแวร์ทั้งหมด ซึ่งตัวแฟ้มครอบครัวนี่ ยังมีบุคคลในบ้านแล้วก็ผังเครือญาติต่าง ๆ ปัญหาเดิมก็อย่างที่รู้ ถ้าใช้เป็นระบบ manual นี่ ตัว รพ.สต. ต้องเก็บแฟ้มมากมาย สืบค้นได้ยากเพราะเป็นระบบ Munual ทั้งหมดทีนีระบบที่ออกแบบใหม่นี่จะทำให้สามารถทำงานได้บน Tablet เลย ก็คือเวลาเจ้าหน้าที่ของ รพ.สต. ไปเยี่ยมบ้าน ก็จะคีย์เข้าตัว Tablet ได้เลย และเชื่อมโยงเข้าของโรงพยาบาล รพ.สต. ได้หมดเลย ที่ชื่อ JHTIS ทั้งหมดอันนี้ก็จะเป็นแผนผังในการใช้ตัว SFC นี่ครับ ในการเก็บข้อมูลของในชุมชนเข้ามาในระบบ หน้าถัดไปครับ ตอนนี้มีข้อมูลที่ใช้ตัว SSC แล้ว ใช้มา 1,600 คนแล้วครับ มีหลากหลายจังหวัด ในรูปนี้ ส่วนใหญ่จะใช้ที่จังหวัดอุบลราชธานี มี User เยอะสุด 200 กว่าคนนะครับ หน้าถัดไป อันนี้เป็นโปรแกรมเก่ารุนสมัยที่พัฒนาใน NECTEC นี่ ก็ได้รางวัลมาหลายอัน อันนี้ก็เป็นเกียรติบัตรของที่ดร.วัชรากรได้รับ ไปถัดไปครับ อันนี้ก็เป็น… ทีนี้มาถึงรุ่นที่ 4 ที่เพิ่งออกปี 2562 นี่นะครับ ก็จะเป็นตัวที่อัปเกรตขึ้นมา แล้วก็จะผ่านระบบ Cloud เชื่อมต่อข้อมูลครับ สามารถแสดงพิกัดของครัวเรือนได้ หน้าถัดไปเลยครับ อันนี้ก็จะเป็นรูปแบบ Diagram ของการเก็บข้อมูล อันนี้ใช้คลาวด์ของ BGA ในการเก็บข้อมูล ถัดไปครับ ก็คือตัวนี้ ในระบบ รพสต. นี่มันจะมีซอฟต์แวร์อยู่ 2 ค่ายใหญ่ ที่ รพ.สต. ที่ใช้ JHCIS นี่ ที่เป็น Air Sync ของ FFC Syns ครับ หน้าถัดไปด อันนี้ก็จะเป็น Fee ใช้ระบบแอนดรอยด์ต่าง ๆ โรงพยาบาลJHCIS รองรับแผนเดิมได้ ว่าบ้านไหนมีผู้ป่วยเรื้อรัง มีผู้พิการ มีผู้สูงอายุอยู่ตรงไหนบ้าง แสดงข้อมูลรายบุคคล หาความเสี่ยงทาดูแลสุขภาพในชุมชนได้อย่างแม่นยำ ถัดไปครับ อันนีก็จะมีกรอกข้อมูลที่ชัดเจน เรื่องโรคเรื้อรัง อายุ เพศต่าง ๆ ซึ่งเราจะหาได้จากระบบนี้เลย ซึ่งแต่เดิมนี่ถ้าเป็น manual นี่หาข้อมูลทำได้ยากมาก อันนี้ก็จะเป็นการลงพิกัดในตัว แท็บเล็ตTablet นี่ครับ ตัวผู้ป่วยเรื้อรังมันอยู่ตรงไหน บ้านที่ผู้ป่วยเรื้อรังอยู่ตรงไหนของในชุมชน อันนี้พอจะเข้าเจ้าหน้าที่ของ รพ.สต. ลงเยี่ยมบ้านก็จะทำตามนี้ได้ ทำแผนผังครอบครัว ก็จะทำให้รู้ว่า ครอบครัวมีผู้สูงอายุที่เป็นความดันสูง พ่อแม่ มีคน… ตัวลูกจะความเสี่ยงอย่างไร ก็จะมีการประเมินว่าจะมีความเสี่ยงเพิ่มขึ้นไหมสำหรับลูกนะครับ นี่ก็มีข้อความเสี่ยง ความดันโลหิตสูง ซึมเศร้า หกล้ม สมองเสื่อมต่าง ๆ ถัดไปครับ คือ มันจะเป็นอุปกรณ์ที่เจ้าหน้าที่เข้าไปเยี่ยมบ้านต่าง ๆ เพื่อเก็บข้อมูล หน้าถัดไปเลยครับ อันนี้ก็จะเป็นการลงภาคสนามหลายที่ รพ.สต. คลอง 2 ตามหน้าถัดไป อันนี้เป็นคลอง 2 เหมือนกันเป็นการแถวนี้ครับ แถวรังสิตนี่ครับ ถัดไปเลยครับ ทีนี้มาดูสถิติการใช้งทางพี่วัชรากรก็จะทำเป็น dashboard ไว้ มีใครใช้มันก็จะ Report ตรงนี้เลย อันนี้ก็เป็น Dashboard ถัดไปครับ มี Active Users นี่ 300 คน ตอนนี้นะครับ กระจายตามจังหวัดต่าง ๆ นะครับ อันนี้ใช้ไปใน 198 รพ.สต. 40 จังหวัด มีเกือบ 10,000 แห่งทั่วประเทศ ดูว่า รพ.สต. มันใช้ JHCIS มีกี่พันแห่ง ที่จะใช้กับของเราได้ ที่เรายังไม่ได้พัฒารองรับอันนั้นนะครับ ถัดไปครับ เขาก็แบ่ง คือพอมีข้อมูลใน Coleหลายอย่าง ก็เป็นหน่วยเครือข่าย Record ของเรานี่มี 1.9 ล้านคนครับ มี Record ครัวเรือนนี่เกือบ 300,000 Record มีหมู่บ้านที่อยู่ใน 1,600 กว่าแห่ง คิดเป็น รพ.สต. 198 รพ.สต. ครับ ถัดไปครับ อันนี้ก็เป็นสถิติประชากรที่อยู่ในข้อมูลของเรานะครับ อันนี้ก็มีการ… ก็คือสามารถ… ตัวโรครื้อรัง ซึ่งอาจจะเป็นการทำพวกนะครับ ถัดไปครับ อันนี้ก็จะเป็นผู้ป่วยครับ จริง ๆ ตอนนี้กำลังดูว่าการที่จะทำให้มันยั่งยืนนี่ จะเป็นในรูปแบบไหน เพราะ รพสต. // สาธารณสุขครับ ใช่ครับ จริง ๆ ฟังดู ก็เป็นการบริการแบบปฐมภูมินะครับ อย่างข้อมูลที่บอกว่า Family Folder หรือ Famliy นี่ โรคติดต่อไม่ติดต่ออย่างไร จริง ๆ นี่ จะเห็นว่าเป็นประโยชน์ 10 จังหวัด แต่ว่า รพ.สต. โรงพยาบาลส่งเสริมสุขภาพระดับตำบลนี่ เกือบหมื่นนะครับ ถ้ากระทรวงสาธารณสุขนี่นำไปใช้นี่ ก็คงเป็นประโยชน์จริง ๆ เท่าที่ดูเท่าที่ฟังมาก็ไม่มีใครทำได้ แต่ระบบในโรงพยาบาลนี่ ระบบ Hospital information system นี่ ก็มีหลายโรงพยาบาลที่รับเข้าไปนะครับ เปลี่ยนระบบที่รองรับนี่ก็จะยากสำหรับเขา เปลี่ยนที่รองรับสำหรับเขา ก็ต้องทำระบบที่มารองรับกับระบบ HIJS นะครับ ให้ได้ ก็คงเป็นประโยชน์ กระทรวงสาธารณสุขใช้แน่ ๆ ครับ ทำอย่างไร… เพื่อจะได้ฟัง // ครับ โรงพยาบาลต่าง ๆ นี่ ที่นอกกรุงเทพฯ นี่ ก็จะเป็นสำนักงานปลัดฯ นะครับ เราสามารถไปพูดคุยได้ ทำหนังสือ เพราะเขาจะมีผู้ตรวจราชการในวันที่เขาประชุมมาจากทั่วประเทศนะครับ สามารถไปบอกว่ามันมีประโยชน์อย่างไร แล้วที่จะขยายผล ตอนนี้ยังไม่ได้อยู่ตรง ๆ ครับ ก็คือ… // อันนี้…</w:t>
      </w:r>
    </w:p>
    <w:p>
      <w:pPr>
        <w:pStyle w:val="BodyText"/>
      </w:pPr>
      <w:r>
        <w:t xml:space="preserve">(ศ.ดร.ไพรัช) ก็มีอยู่ใน A-MED ก็ต้องมารายงานผม // ค่ะ คืองานนี้เป็นเดิมของวัชรกรนะคะ แล้วขณะนี้ เราประยุกต์ ที่อยู่ใน FFC ของวัชรากรนำมาใช้ในโครงการบ้านบางแคนะคะ เพื่อที่จะเก็บข้อมูลค่ะ แล้วในขณะนี้นี่ วัชรกรไม่ได้ทำเฉพาะเรื่องของ FFC จะเสนอต่อไปใช่ไหมค่ะ // จริงแล้ว Module ที่อยู่ในบ้านบางแค จะให้กับบ้านบางแคอยู่แล้วส่วนหนึ่ง จะใช้ในเรื่องติดตาม ผมเสนอว่า คุณติดต่อไปที่ ดร. ลดาวัณเรามีอันนี้ แล้วก็เขาจะให้ใครมาประสานกับเรา ต้องเอาสูง ๆ ไปคุย ผมว่าน่าจะเอาไปใช้ได้… เอาไหม // วันนี้ก็ยังปรึกษาท่านคณะกรรมการคือ ตอนนี้ ตอนที่ทีมวิจัยทำอยู่ ก็คือเป็นการทำ Workshop ก็คือไปแนะนำตัวซอฟต์แวร์</w:t>
      </w:r>
    </w:p>
    <w:p>
      <w:pPr>
        <w:pStyle w:val="BodyText"/>
      </w:pPr>
      <w:r>
        <w:t xml:space="preserve">(ศ.ดร.ไพรัช) ถ้าคุณไม่เอา… เขาอาจจะไม่เห็นด้วย ขึ้นไปเรื่อย ๆ ถ้าคุณทำเป็น… คุณอาจจะทำไปไม่ถึง … เพราะใครดูแลตอนนี้ // ไม่ใช่มันอยู่ NECTEC // มันตามมากับนักวิจัย ค่ะ /// หรือว่าไปขยาย</w:t>
      </w:r>
    </w:p>
    <w:p>
      <w:pPr>
        <w:pStyle w:val="BodyText"/>
      </w:pPr>
      <w:r>
        <w:t xml:space="preserve">(ผู้เข้าร่วมประชุมชาย) คือ ตอนนี้มันยังไม่มีโครงการเฉพาะเรื่องของ FFC ใน A-MED ครับ ได้ครับ // ก็ไปเอาสำนักงานปลัดฯ ที่ไปนำเสนอให้กับทาง สปสช. นะคะ ก็จะมีท่านรองฯ ท่านก็ วันนี้ไม่มาเลยค่ะ ก็คือ สปสช. จะนำไปขยายผลกับโรงพยาบาล รพ.สต. ทุกแห่งนะคะ แล้วก็มันจะกลายเป็นโปรแกรมเยี่ยมบ้านของ อสม. ซึ่ง อสม. มีหลายแสนคนนะคะ ที่จะได้ใช้ // คุณหมอว่าใคร // กระทรวงสาธารณสุขนะครับ ซึ่งมันจะเป็น สปสช. จะเป็นคนแจกงบประมาณลงไปนะครับ แต่ผู้ปฏิบัติที่จะลงไปสัมผัสคนเยี่ยมบ้านนี่ก็จะเป็นข้าราชการกระทรวงสาธารณสุข ในส่วนนี้นี่จริง ๆ แล้วนี่มันเป็นส่วนที่ท่านประธานบอกว่าเป็น Top Down นี่นะครับ อันที่ 1 ถ้ามีโอกาสได้เจอ สมมติว่าท่านปลัดอะไรอย่างนี้นะครับ ใครเจอก็ตาม อย่างผมเจอ ไม่รู้ว่าจะเจอเมื่อไหร่นะครับ แต่ว่าเจอในงานที่สำคัญ ในงานนี้มันมีงานของ สวทช. นะครับ ซึ่งเป็นหน่วยงานที่ได้พัฒนาส่วนนี้ขึ้นมา และข้อมูลที่บอกว่าก็มี 40 จังหวัดที่ลองไปใช้แล้ว ท่านนายแพทย์สาธารณสุขผู้ที่ มีเบอร์โทรศัพท์แต่ผมจะให้เขาโทรมาได้ไหม มันก็เป็นการเริ่มต้นให้ อันนี้ก็เป็นโอกาสที่เจอ ใช่ครับ ครับ อันนี้ถ้าสรุปว่า ก็คือกระทรวงสาธารสุข เป็นผู้ใช้ ปลัดฯ ครับ // สปสช. // สนับสนุนเรื่องเงิน เรื่องยา อะไรพวกนี้ ต่อไปคราวหน้ามารายงานได้ไหม</w:t>
      </w:r>
    </w:p>
    <w:p>
      <w:pPr>
        <w:pStyle w:val="BodyText"/>
      </w:pPr>
      <w:r>
        <w:t xml:space="preserve">(ผู้เข้าร่วมประชุมหญิง) พอดีอ้อไปร่วมงาน พวกนี้ เขาจะมีงบประมาณ ในตัวเทศบาล อย่างเทศบาลยางเทศบาลก็จะเป็นการดูแลผู้สูงอายุเลยค่ะอาจารย์ ทีนี้… โรงพยาบาล รพสต. ค่ะ // ค่ะ ได้ค่ะ // ก็เป็นโรค… แต่เขา… เดี๋ยวรอฟัง อันนี้เป็นหน้าที่เรา</w:t>
      </w:r>
    </w:p>
    <w:p>
      <w:pPr>
        <w:pStyle w:val="BodyText"/>
      </w:pPr>
      <w:r>
        <w:t xml:space="preserve">(ผู้เข้าร่วมประชุมชาย) ที่ผมเห็นมันดีนี่ ต่อไปเพราะว่า ในการทำงานของโรงพยาบาลนี่ เทคโนโลยีดี ๆ นี่ ต่างคนก็ไปหยิบมา แล้วก็มาใช้แต่ละคน เพราะฉะนั้นการดึงข้อมูลแต่ละที่นี่ มันก็จะทำไม่ได้นะครับ แล้วก็นอกจากไอ้เทคโนโลยีตัวนี้นี่ ถ้ามันเป็นระบบเดียวกัน เราก็จะได้รู้ว่าอะไร ที่โรงพยาบาล ไปโรงพยาบาลกี่ครั้งแล้ว นะครับ มันสามารถพัฒนาต่อได้ ถ้ามันเป็นระบบเดียวกัน ดังนั้นในสิ่งที่ผมเจอผู้ใหญ่ในนั้นว่ามันน่าจะเป็นระบบเดียวกันนะ ถึงแม้ว่าระบบโรงพยาบาลจะเป็น JS หรือ JSISHนะครับ ตรงนั้นมันเปลี่ยนยากแล้ว จะรวมเป็นระบบเดียวกับเรา FFC นี่ มันจะเป็นประโยชน์ต่อกระทรวงสาธารณสุขและการบริการปฐมภูมิประเทศไทย ก็เลยคิดว่าน่าจะขอหน้าถัดไปเลยครับ ไปต่อจริง ๆ มันก็คือจะลิงก์ เพราะว่าระบบของเครื่องมือชุดเครื่อFFC โมดูลของ FFC เพื่อเข้าระบบคลาวด์ อันนี้ก็คือคร่าว ๆ จริงจะลิงก์มอนิเตอร์เช็กอัพนี่ 1 ข้อมูลเข้าไปโดยตรง เข้าไปได้โดยตรง เดี๋ยวเข้าจะเซตวงคลาวด์มา ผู้สูงอายุค่ะ ผู้สูงอายุ//หมายความว่าผู้สูงอายุกระจายอยู่ทั่วประเทศหรือเปล่า เชิญอธิบาย</w:t>
      </w:r>
    </w:p>
    <w:p>
      <w:pPr>
        <w:pStyle w:val="BodyText"/>
      </w:pPr>
      <w:r>
        <w:t xml:space="preserve">(ผู้เข้าร่วมประชุมหญิง) 11 ศูนย์ค่ะท่าน 11 ศูนย์ที่มีผู้สูงอายุนอน เป็นลักษณะคล้าย ๆ ศูนย์เรียนรู้ค่ะ กระจายตัวอยู่ที่ 4 ภาค ค่ะท่าน เชียงใหม่ ลำปาง นครพนม ขอนแก่น บุรีรัมย์ สงขลา มีผุ้สูงอายุ 1,000 ใช่ค่ะท่าน เป็นผู้ยากไร้ส่วนหนึ่ง ก็คือจ่ายเงินเข้ามาอยู่กับเราค่ะ มีบางแค</w:t>
      </w:r>
    </w:p>
    <w:p>
      <w:pPr>
        <w:pStyle w:val="BodyText"/>
      </w:pPr>
      <w:r>
        <w:t xml:space="preserve">(ศ.ดร.ไพรัช) แล้วเวลาเจ็บป่วยล่ะ</w:t>
      </w:r>
    </w:p>
    <w:p>
      <w:pPr>
        <w:pStyle w:val="BodyText"/>
      </w:pPr>
      <w:r>
        <w:t xml:space="preserve">(ผู้เข้าร่วมประชุมหญิง) ไปเหมือนกับ MOU โรงพยาบาลที่อยู่ใกล้ศูนย์น่ะค่ะ ถ้าลักษณะที่ต้องแอดมิดค่ะ // แล้วก็มีอีก 3 ศูนย์ท้องถิ่นค่ะ สังกัดองค์การบริหาร ก็ตอนนี้ก็คือเริ่มหันไปจับมือกับ 13 แห่งแล้วค่ะ ตอนนี้เป็นเครือข่ายที่ดีกันอยู่ค่ะท่าน พสุพูดต่อ จบหรือยัง</w:t>
      </w:r>
    </w:p>
    <w:p>
      <w:pPr>
        <w:pStyle w:val="BodyText"/>
      </w:pPr>
      <w:r>
        <w:t xml:space="preserve">(ผู้เข้าร่วมประชุมชาย) ก็จบแล้วครับ ปีนี้ก็จะลองที่บางแคก่อน แล้วค่อยขยายไปที่อื่น จะ Launch ที่บางแคก่อน ครับ จบแล้วครับ อาจารย์ขอใช้เวลานิดหนึ่งให้รายงาน iCreate หน่อยค่ะ 3 ตอนจบแล้วค่ะ จบแล้วค่ะ ก็ขออนุญาตต่อค่ะ // วาระไหน // นี่ค่ะ ขอต่อ 3.2.3 ค่ะ เอาไว้สุดท้ายค่ะ</w:t>
      </w:r>
    </w:p>
    <w:p>
      <w:pPr>
        <w:pStyle w:val="BodyText"/>
      </w:pPr>
      <w:r>
        <w:t xml:space="preserve">(ศ.ดร.ไพรัช) เอาอื่น ๆ พูดเลยก็ได้ มารายงานใช่ไหม // ค่ะ อาจารย์ค่ะ ก็โครงการตามพระราชดำริของสมเด็จพระเทพรัตนi-Create ปีนี้นะคะ จัดที่ไต้หวันค่ะ วันที่ ในส่วนของประเทศไทย //สิงหาคม น่าจะได้ค่ะ ไวรัสน่าจะ… ค่ะ ในส่วนของฝั่งประเทศไทยนะคะ เราก็มีการเตรียมพร้อม ทีมนักศึกษาเพื่อเข้าร่วมนะคะ ที่กำลังดำเนินการก็คือการออกแบบ แล้วก็เรื่องการพัฒนาต้นแบบ และการนำเสนอนะคะ ในวันที่ 2 - 4 มีนาคม ซึ่งตอนนี้มีนักศึกษาฝึกงานมาสมัครหลายทีมนะคะ ซึ่งจะหมดเขตรับสมัครสิ้นเดือนนี้นะคะ ในส่วนของการแข่งขันรอบแรกที่กำลังดำเนินการอยู่นะคะ ประกวดในวันที่ 2 เมษายนนะคะ พร้อมกับที่จัดงาน NEC นะคะ ที่ CC นะคะ ตอนนี้ก็มีสมัครมา 37 ผลงานนะคะ เดี๋ยวเราก็จะคัดเลือกผลงานเพราะว่าเรามีพื้นที่จำกัด เพราะว่าเราได้ประมาณ 30 ทีม ค่ะ ค่ะ ค่ะอาจารย์ ที่จัดเมืองไทยก่อนค่ะ // ว่าจะไปไต้หวันก่อน // ส่วนขออนุญาต เรื่องของพอดีว่าเมื่อเดือนที่แล้วน่ะค่ะ ไปของบประมาณสนับสนุนจากทางกองทุนน่ะค่ะ แล้วพอดีพอเราได้รับความเอ็นดูให้งบประมาณทุกปีนะคะ เหมือนปีนี้เปลี่ยนกรรมการหรือนโยบายภายในน่ะค่ะComment มาว่าถ้าท่างคณะกรรมการหรือทาง สวทช. มีหลักฐานที่ชัดเจนว่าไม่มีงบประมาณในการจัดงานนะคะ ก็ให้จัดทำเอกสารแล้วเข้ามาขอทุนใหม่ค่ะ ประมาณนี้ค่ะ // ค่ะ ก็เมื่อวานนี้ได้คุยกับน้องคนหนึ่งนะคะ ค่ะ ก็เดี๋ยวคงจะได้เดี๋ยวได้ตั้งงบประมาณเอาไว้ เพราะปกติจะร่วมมือกับทาง กท. มา 4-5 ปีแล้ว มาปีนี้บอกไม่สนับสนุนเลย กำลัง // แล้วทุกทีเราเอาผลงานไปรายงานให้ชุดท่านฟังหรือเปล่า ก็ทำรายงานทุกครั้ง เอาไปร่วมงานสัมมนาวิชาการ พก. ทุกครั้งค่ะ // รายงาน… เชิญ มีประเด็นอะไรไหมครับ</w:t>
      </w:r>
    </w:p>
    <w:p>
      <w:pPr>
        <w:pStyle w:val="BodyText"/>
      </w:pPr>
      <w:r>
        <w:t xml:space="preserve">(ผู้เข้าร่วมประชุมหญิง) คือ ตอนนี้มีนโยบายว่าถ้าขอทุน ถ้าเป็นของรัฐนี่ได้ตั้งงบประมาณขอไว้ไหม คือแค่บอก บอกในตัว เคยได้บอกว่าเคยได้รับทุนที่ไหนไหม ถ้าได้รับทุนอะไรอย่างไร ตามที่นั่นน่ะค่ะ แล้วเราก็จับเข้าไปเลย // ฝากเรื่องนี้ไปด้วย เดี๋ยวเราจะ Submit เข้าไปใหม่ // เพราะหนูมีประชุมประชุมคณะอนุฯ วันที่ 20 เร็ว ๆ นี้ อาทิตย์หน้าค่ะมีนาคมทันไหมคะ // แอนลองดูนะคะ ค่ะ เมื่อวันที่ 20 // ค่ะ // ไม่ต้องทำอย่างอื่นหรอก // ค่ะ นะคะ ค่ะ ก็เรียนนะคะ เรื่อง i-Create เดี๋ยวเราจะส่งเข้าไปใหม่นะคะ // รายงานให้มันกะทัดรัดนะ แล้วก็อย่างผลงานอันนี้ดีมากแต่ปีนี้เสด็จไม่ได้แน่ ฟิลิปปินส์รายงาน สังเกตที่ผมเอาอ้อมา เอาอะไรมา ไอ้ 7 อันนี่ มันมาจาก i-CREATe คือ คล้าย ๆ i-CREATe นี่มัน Click Start ได้แล้ว แต่มัน ผม… ท่านอาจจะสงสัยว่าแล้วมันก็ไปค้างอยู่ต้นน้ำเยอะเราก็ไม่อยากให้มันค้างที่ Users เยอะ โอ.เค. นะ // เรียน ท่านประธานนะคะ รายงานความคืบหน้าเรื่องอื่นอีกสักนิดหน่อยนะคะ ก็คือ 1. เรื่องเครื่องช่วยฟังนะคะ การประชุมครั้งที่แล้วนะคะ ก็ได้ติดตามและทางบริษัทนะคะ และก็ทาง สปสช. นะคะ ตอนนี้นี่ ก็คือคุณหมออรรถพร ได้กลับไป หลังจากการประชุมวันนั้นนะคะ ไปตั้งกรรมการนะคะ คุณหมออรรถพรก็ได้ไปตั้งคณะกรรมการเพื่อจะพิจารณาตัวนะคะ ก็จะมีการประชุมผลงานเดือนกุมภาพันธ์ขอให้บริษัททำจดหมายเข้าไปนำเสนอใหม่นะคะ อันนี้ได้แจ้งบริษัทไปแล้ว และบริษัทในขณะนี้นะคะ ตัวเครื่องช่วยฟัง ถึงแม้ตอนนี้ยังไม่ได้เข้าไป การให้บริการ การสปสช. บริษัทวางขายหน้าร้านแล้วนะคะ อันนี้เป็นความก้าวหน้าเรื่องเครื่องช่วยฟัง ขาเทียมนะคะ ขาเทียม ขณะนี้นี่ จากรายงานครั้งที่แล้วน่ะ ก็ได้ติดต่อไปว่าทางสถาบันศิรินธรก็ยังไม่ อธิบดีกรมการแพทย์ได้มอบอำนาจเพื่อเซ็นในหนังสือรับรองสัญญา เรื่องจัดสรรผลประโยชน์กัน 3 หน่วยงาน อยู่นะคะ ค่ะ เรียบร้อยค่ะ // ใช่ค่ะ อาจารย์ // อันนี้กี่ปีแล้วนี่ ท่านเพิ่งเข้ามารับงานอันนั้นอันเก่าก็เป็นปีค่ะ เซ็นนี่ค่ะ ค่ะ นะคะ เรียนท่านประธานต่อไปเป็นวาระที่ 4 นะคะ เรื่องความก้าวหน้าโครงการนะคะ วันนี้มีโครงการต่อเนื่องเข้ามารายงานนะคะ ก็มีโครงการแพลตฟอร์มบริการการถ่ายทอดการสื่อสาร โดย ดร.ณัฐนันท์ ระบบคำบรรยายแทนเสียง ดร. อนันท์ลดา เนื่องจากวันนี้ทั้ง 2 ท่าน น่ะค่ะ มีประชุมกับทางทีวีค่ะ ทาง กสทช. ได้จัดนัดพิเศษให้ทาง สวทช. ได้นำเสนองานของเรากับทีวีทั้งหมด 18 ช่องนะคะ วันนี้ก็เลยไม่ได้มา ก็ขอให้ดร. ชัชวาลย์นะคะ รายงานค่ะ ให้นะคะ ก็คืออันแรกนะคะ ก็คือแพลตฟอร์ม การถ่ายทอดการสื่อสาร โครงการระยะ 3 ปี 6 เดือนนะคะ เริ่มต้น TRL 7 นะคะ แล้วก็จะส่งมอบ ระดับ 9 นะคะ งบประมาณทั้งหมด 60 ล้านค่ะ งบประมาณที่อนุมัติไปแล้วนะคะ 45 ล้าน ในปี 61 คือ 15 ล้าน งบประมาณปีที่ 2 อนุมัติแล้วเมื่อปีที่แล้วค่ะ งวดที่ 1 ก็ขออนุมัติไป 13 ล้านค่ะ ค่ะ ขณะนี้นี่ตัวภาพรวมวัตถุประสงค์นะคะ เราจะทำแพลตฟอร์มบริการถ่ายทอดการสื่อสารที่สำหรับผู้บกพร่องทางการได้ยิน และผู้บกพร่องทางการพูดนะคะ ส่วนที่ 2 ก็จะเอาแพลตฟอร์มที่เรานำศูนย์รับเรื่องแจ้งเหตุ การสั่งการ หรือเราเรียกว่า 1669นะคะ หรือเราเรียกว่า 1669 การแพทย์ฉุกเฉินแห่งชาตินี่นะคะ ไปปรับตัว Call Center ให้เป็นดิจิทัล 1669 นะคะ ส่วนที่ 3 ก็จะทำให้เอาบริการตัวสที่สำหรับผู้พิการทางการได้ยินน่ะค่ะ ถ้ามีคนหูหนวกนี่ เข้าไปใช้บริการนะคะ แล้วก็ส่วนที่ 4 ก็ทำเรื่องระบบติดตามสัญญาณชีพในรถพยาบาลนะคะ ที่ไปรับผู้ป่วยที่บ้้านนะคะ ค่ะ ขณะนี้ ถ้าดูผลงานส่งมอบนะคะ ตัว Telecom teleservice นี่นะคะ เราถ่ายทอดเทคโนโลยีไปแล้วนะคะ ปี 63 นี่ค่ะ สัญญาว่าจะได้ต้นแบบภาคสนามระบบช่วยติดตามสัญญาณชีพทางไกลก็ได้แล้วนะคะ ขณะนี้เราก็เตรียมนะคะ ทำสิทธิบัตร ค่ะ 6… 6… ระบบของข้อ 1 น่ะค่ะ Run อยู่แล้วค่ะ ให้อยู่แล้ว // อย่างนั้นก็อธิบายเพิ่ม // ค่ะ // มันตรงกับวัตถุประสงค์… // อันแรกนะคะ ถ้าดูปี 63 ที่บอกต้นแบบระบบช่วยติดตามสัญญาณชีพนะคะ ก็คือ ข้อ 4 นะคะ ทำเสร็จเมื่อปีที่แล้วนะคะ กลายมาขอปรับมาเป็นผลงานปีนี้นะคะ 2564 นี่ ก็จะเป็นเรื่องของตัวสำหรับกลุ่มพิการทางการพูดที่เราปรับใหม่ // ทำเวอร์ชั่นใหม่นะคะ กับทำต้นแบบตัวบริการใหม่สสามารถนำไปใช้ปี 65 ค่ะ // ถ้าเลขาฯ ก็พยายามสร้างความเข้าใจ คุณก็รันอยู่ทุกวันทำไมมาทำใหม่ ก็ต้องบอกว่าอันนี้ หรือ Remak ว่า น่าจะพูดให้มันเข้ารายได้ // เพราะว่าเราเตรียมงานสำหรับเฟสถัดไป // นั่นสิ เข้าใจหมด ให้คนอื่นตามเราทัน ไม่อย่างนั้นจะไม่รู้ว่าทำทำไมอีก เชิญต่อ // อันนี้ก็จะเป็นตัวรายละเอียดแก๊นชาร์ตค่ะ งบประมาณนะคะ ก็งบประมาณที่ได้รับอนุมัติไปนะคะ แล้วก็ทั้งหมดนี่ก็ใช้ไปอยู่ที่สัดส่วนจาก Approve ใช้ไป 58 เปอร์เซ็นต์นะคะ แต่ถ้าดูจากรีริส ก็คือใช้ไป 66 เปอร์เซ้นต์// ตัวนี้เริ่ม Release ก็มีอีกสักชาร์ตมา เพื่อให้คนเข้าใจนะ ลองเอาจากวัตถุประสงค์หรือเอาอะไร ทำให้เข้าใจว่าอ๋อ ทำไปแล้ว คือทำไปแล้ว กำลังจะทำเวอร์ชันใหม่ ค่ะ ค่ะ ต่อไปค่ะ หน้าต่อไปค่ะ อันนี้ขอ ดร.ชัชวาล // ครับ ก็อันนีเป็นส่วนรายละเอียดส่วนรายละเอียดว่าเราทำอะไรบ้างนะครับ การแพทย์ฉุกเฉินนี่ เราได้รวมกับโรงพยาบาลรามานะครับ ช่วยทำส่วนคัดกรองเบื้องต้นสำหรับผู้ป่วยทางการได้ยิน เนื่องจากว่าพอผู้ป่วยเข้ามานี่ เนื่องจากว่าเรามีล่ามที่ให้บริการจำกัด ให้คำแนะนำเบื้องต้นก่อน อย่างเช่นที่ร่วมคุยกับทางโรงพยาบาลราคาว่า เราสกรีนคำถามเบื้องต้นให้สั้นที่สุด และพร้อมให้คำแนะนำเบื้องต้นกับผู้ที่พิการทางการได้ยินว่ามีความเร่งด่วน การแพทย์ฉุกเฉินหรือว่าการแพทย์เร่งด่วน เดี๋ยวหน้าถัดไปครับ ครับ ในส่วนถัดไป เนื่องจากว่าระบบบริการก็จะมีการติดต่อสื่อสารระหว่างผู้ป่วย แล้วก็ทางล่าม อันนี้เราทำระบบ CRM เพื่อใช้ในการบันทึกการสื่อสารอัตโนมัติการถ่ายทอดเสียงต่าง ๆ ก็ใช้ตรวจสอบภายหลัง เป็นบันทึกข้อมูลผ่านข้อมูลบน Cloud หน้าถัดไปครับ แล้วก็ในส่วนของการปรับปรุงระบบสำหรับผู้ไร้กล่องเสียงนะครับ เนื่องจากผู้ไร้กล่องเสียงกับคนอื่น เสียงจะไม่ชัด ระบบ Delay ในส่วนพัฒนาคุณภาพเสียง เราเก็บข้อมูลเสียงของผู้ป่วยก่อน จำนวน 40 ท่านนะครับ นะครับ เพื่อมาใช้เป็นข้อมูลในการทำระบบปรับปรุงเสียงต่อไปครับ // งานวิจัย // ใช่ครับ งานวิจัย ก็คือจะเป็นServer บริการกลาง ระบบก็จะปรับเสียงให้ได้ดีขึ้น ปรับปรุงเสียงได้ดีขึ้น ใช่ครับ เพื่อปล่ายทางจะได้สื่อสารได้ชัดเจน อันนี้เป็นเฟสแรกอยู่ครับ เพิ่มเก็บข้อมูลเสร็จเมื่อปลายปีที่แล้ว ใช่ครับผม ครับ ส่วนต่อไป อันนี้ก็เป็นส่วนของระบบ CRM แล้วก็ระบบสื่อสารตรงนี้ ไปลงใน 1669 6 จังหวัด นำร่องนะครับ มีสงขลา พัทลุง มหาสารคาม พัทลุง สระแก้ว นะครับ แต่ว่าเนื่องจากแต่ละที่ความพร้อมไม่เหมือนกัน ตอนนี้เราก็เลยแบ่ง Phase เป็น 3 Phase เฟสแรกที่ทำได้เลยนะครับ ก็มี 3 จังหวัด ก็คือสระแก้ว สงขลา และมหาสารคามนะครับ ก็จะมีลำพูนและพัทลุง และส่วน 3 ก็จะเป็นอุบลราชธานี เนื่องจากเขามีการเปลี่ยนแปลงโครงส้รางการบริหาร ปีกว่าแล้วครับผม ตอนนี้คือจะนำร่องไปใช้งานจริง 6 จังหวัดนี้ครับ อาจารย์มีบางจังหวัดที่มี 3 แห่ง// เวลาเราไปใช้นี่ เจ้าภาพหรือโทร. 1669 // ก็คือจะเป็นทาง อบจ. ครับ เขาเป็นคนดูแล</w:t>
      </w:r>
    </w:p>
    <w:p>
      <w:pPr>
        <w:pStyle w:val="BodyText"/>
      </w:pPr>
      <w:r>
        <w:t xml:space="preserve">(ศ.ดร.ไพรัช) แล้วเขายินดีทำกับเราใช่ไหม</w:t>
      </w:r>
    </w:p>
    <w:p>
      <w:pPr>
        <w:pStyle w:val="BodyText"/>
      </w:pPr>
      <w:r>
        <w:t xml:space="preserve">(ผู้เข้าร่วมประชุมชาย) ก็ส่วนใหญ่ตอนนี้ยินดี จะมีบางอันที่เขามี Pasner คือเราจะขยายเป็นพาร์ทเนอร์ส่วนที่เขาทำให้… // เขาออกค่าใช้จ่ายให้เราไหม คือ ใช้เงินของเขต // อาจารย์ คืออย่างนี้นะคะ ที่ทำนี่ เมื่อก่อนนี่ 1669 นี่ เขาทำอยู่ในแต่ละจังหวัด แต่ละจังหวัดนี่ก็จะมีข้อมูลของตัวเอง ข้อมูลเก็บในจังหวัด 1669 ที่เป็นภาพร่มใหญ่จะไม่ได้ข้อมูลจริงมา อันนี้ Central Lize ค่ะ ก็คือทางสถาบันการแพทย์ฉุกเฉินจะ Licen ระบบเรา เจอคนชรา เจอคนพิการ มันช่วยลดช่องว่างบางอย่าง ไม่อย่างนั้นมันไม่มีอะไรช่วย น่าหดหู่เหลือเกิน ใช่ไหม ผมได้หันมาทำอยู่ได้ ท่านมีเงินไหม ๆ มีเงินช่วยไหม ผมยังสนใจกองทุนคนพิการน่ะ คือผมสนใจมากเลย เมื่อผมมีโอกาส ให้ผมไปเล่า ประธานฟังบ้างว่าท่านอาจจะมีภาระเยอะภาระ ถ้าเราไม่มีอันนี้เขาอาจจะเดือนร้อนขึ้นมา เขาจะติดต่อใคร หรือไปโรงพยาบาลก็อธิบายไม่ถูกว่าเจ็บปวดอย่างไร ผมนึกภาพว่าถ้าเราเป็นเขานี่ เราหดหู่ไม่อยากอยู่อีกแล้วโลกนี้ ใช่ไหม แต่อย่างนี้มันทำให้ช่วยคนน่ะ หรือไปแก้ไขความพิการบนใบหน้าที่เชียงใหม่ ถ้าเราไม่ช่วยนี่เขาแทบอยู่ในโลกนี้ไม่ได้เลย เชิญต่อ ผมเข้าใจหมดแล้ว ถึงไม่อธิบายผมก็เข้าใจ// ก็ในส่วนต่อไปที่พัฒนา ก็คือเมื่อเกิดเหตุฉุกเฉินนี่ ระหว่างแพทย์และ…</w:t>
      </w:r>
    </w:p>
    <w:p>
      <w:pPr>
        <w:pStyle w:val="BodyText"/>
      </w:pPr>
      <w:r>
        <w:t xml:space="preserve">(ศ.ดร.ไพรัช) คือวันหลังนี่ถ้าวันทนีย์ทำ Chart นี่ ก็ได้ ก็คือทำเป็นวงใสก็อเป็นเวอร์ชัน 2 ทีเดียวเข้าใจเลยนะ ส่วนรายละเอียดก็เชิญต่อ // ในส่วนงานพัฒนา ส่วนระบบสื่อสารแบบ Video relay Service บนมือถือนะครับ จากเดิมนี่ติดต่อทางโทรศัพท์ธรรมดา ทางผู้ใช้ก็ไม่มีแอปฯ ลงไว้ก่อนหรือว่าไม่มี Video Conferrence ใช้แอปฯ ตัวนี้สื่อสารไปหาคนที่ไม่มี Video Conferance // เข้าใจหมดแล้ว ไม่ต้องลงเทคนิคละเอียดแล้วเทคนิคคุณไม่ค่อยน่ากังวลเท่าไร เพราะมันเป็นที่ Well don เชิญต่อ // ครับ อันนี้ก็เป็นเฟสแรกที่เราติดตั้งนะครับ คือ เอาระบบใหม่เข้าไปเสริมกับระบบเดิม เป็นระบบ คือมีระบบ 2 ระบบ ระบบเก่าและระบบใหม่มันดีกว่าเก่าไงระบบใหม่มันดีกว่าระบบเก่าอย่างไร ตอนนี้เราก็จะเอาเป็นผ่าน zip นี่ครั บเป็นผ่านอินเทอร์เน็ตผ่านขึ้นคลาวด์ครับ คือผ่านอินเทอร์เน็ตสามารถส่งภาพเสียงได้ ข้อความได้พร้อมกัน ที่ปรับปรุงเวอร์ชันใหม่ ใช่ไหม // ใช่ครับ เป็น Total Conversation // ต่อไปค่ะ หน้าต่อไปค่ะ // อันนี้ก็เป็นงานเดิม แต่เป็นส่วนของ Mobile App ครับ นะครับ ครับผม อันนี้คือให้เป็นโครงการเมื่อเกิดเหตุนี่การเข้าถึง หรือต้องสอบถามเพราะว่าต้องสอบถามเส้นทาง คือ เขาไม่ชินพื้นที่ตัวเอง ตอนนี้ทางมาตรฐานของทางยุโรปและทั่วโลกที่ใช้กัน เริ่มใช้กันคือระบบเมื่อเกิดเหตุฉุกเฉิน เพราะว่าเมืองนอกเขาก็อาจจะยังสู้เราไม่ได้ แต่ส่วนใหญ่ ก็คือโซนยุโรป เช่น มาเลเซีย และก็นิวซีแลนด์นะครับ ที่เริ่มกัน เมื่อเกิดเหตุฉุกเฉินนี่ และหน่วยงานที่เกี่ยวข้องอยู่ // ค่ะ ตอนนี้ก็ระบบ AML นี่ Gateway นี่ได้ไปคุยกับ กสทช. กสทช. จะเป็นคนออกค่ะ ก็คือเข้าให้ประเทศละนะคะ เรา // ไม่ครับ คือ อันนี้จะเป็น Gateway ของประเทศเราเอง 1 จุดในประเทศ เพื่อประสานกับเบอร์ฉุกเฉินนะครับ เผื่อเวลามีฉุกเฉินเมื่อไหร่ก็จะไปเบอร์ฉุกเฉินอื่น ๆ ต่อไป //ก็อันนี้เป็ฯงบประมาณที่ กสทช. จะตั้งช่วยการทำ Gateway ค่ะ // เชิญต่อครับ</w:t>
      </w:r>
    </w:p>
    <w:p>
      <w:pPr>
        <w:pStyle w:val="BodyText"/>
      </w:pPr>
      <w:r>
        <w:t xml:space="preserve">(ผู้เข้าร่วมประชุมชาย) อันนี้จะเป็นตัวที่เราไปนำร่ิครับผม อันนี้ก็เป็นส่วน// ที่จะไปทำที่โรงพยาบาลค่ะ อันนี้ในรถพยาบาลค่ะ // ไปต่อไปเลยครับ</w:t>
      </w:r>
    </w:p>
    <w:p>
      <w:pPr>
        <w:pStyle w:val="BodyText"/>
      </w:pPr>
      <w:r>
        <w:t xml:space="preserve">(อาจารย์วันทนีย์) ต่อไปเป็นของโครงการพัฒนาระบบคำบรรยายแทนเสียงค่ะ โครงการ เมื่อกี้เป็นภาษามือค่ะ ภาษามือ อันนี้ถ้าเห็นระบบนะคะ เราก็จะเห็นอยู่บนจอ ซึ่งวันนี้เราเอาขึ้นจอ ซึ่งปกติเรามาทำให้ทุกครั้งแต่ไม่ได้ขึ้นจอนะคะ วันนี้จะมารายงานเรื่องนี้ก็เลยเอาขึ้นจอให้ดู เพื่อให้ดุว่า ระบบนี้รองรับ Realtime ให้ดูว่าหลังจากจบประชุมทุกครั้งนี่อาจารย์ เรามีเอกสารที่บันทึกการประชุม ที่แบบถอดความ… อ๋อ เมื่อกี้ต้องบอกมติ เมื่อกี้คือ เพื่อเห็นชอบนะคะ รายงานความก้าวหน้าโครงการครั้งที่ 2 แล้วก็สนับสนุนงบประมาณ In Cash งวดที่ 3 ไม่เกิน 13,230,000 มันเผื่อมันจะมี ค่ะ นะคะ นะคะ ค่ะ เชิญค่ะ นะคะ ค่ะ เชิญค่ะ พอดีหนูอยู่ในเรื่องของกองทุนคนพิการ หนูดูโครงนี้ เรื่องอันนี้ดูดีมากเลย แต่จะตีกับกรั่นกรองหู เพราะหูเขาจะขอเงินค่าล่ามน่ะ ค่อนข้างเยอะ คือ เข้าใจไหมว่า ศูนย์บริการที่เราตั้งให้เขาตั้งศูนย์บริการมานี่ เขาจะขอค่าล่าม และเขาก็ค่าบริหารจัดการ พอเอานวัตกรรมใหม่ ๆ เข้าไป เขาจะโดนตีใช่ไหมคะ เพราะว่าบางทีการขอนี่ ค่อนข้างเพราะว่าล่ามเขาต้อง เหมือนผลประโยชน์ ว่าง่าย ๆ น่ะค่ะ เพราะว่าล่ามเขาจะได้ชั่วโมงหนึ่ง ชั่วโมงละ 600 เพราะว่าล่าม เพราะจะมีแบบฟอร์มคนพิการมาติดต่อหนู เขาก็จะบอกเลยว่าได้ชั่วโมงละ 600 ติดต่อหนูกี่ชั่วโมง จะได้ในส่วนค่าบริหารจัดการอะไรนี่ ถ้าส่วน… ต้อง ๆ // ใช่ ๆ เพราะว่าอันนี้ดริสไปทำแบบเดิมมันไม่ได้ ก็ต้องไปทำอาชีพใหม่ มันก็เป็นความเดือดร้อน เข้าได้ทุกส่วนในการให้บริการคนพิการทางหูนี่นะคะ ถ้าทำได้นี่ดีมากเลยนะคะ // แต่ท่าน คือ ขณะนี้โครงการนี้นะคะ ที่รันอยู่ของกลุ่มพิการทางการได้ยินนี่นะะค ปีนี้มีคนโทร. เข้ามารับบริการ 200,000 Call นะคะ // พูดแทนวันทนีย์ก็ได้ เมื่อวันก่อนวันทนีย์ ผมได้คุยกับคนที่เข้ามาฟัง Grab ผมก็ประทับใจกับ Grab ทำไม grab มันหนุนวันทนีย์ ผมก็ไปคุยกับเขา ปรากฏว่าคนขับรถ หูไม่ดีใช่ไหม หูหนวก แต่อะไรรู้ไหม เขาใช้อันนี้แล้วมีอาชีพได้ ดี ทำให้คนทำมาหากินได้เยอะกว่านั้น เป็นหมื่นนะ // เขาบอก 500 ในกรุงเทพฯ และต่างจังหวัด</w:t>
      </w:r>
    </w:p>
    <w:p>
      <w:pPr>
        <w:pStyle w:val="BodyText"/>
      </w:pPr>
      <w:r>
        <w:t xml:space="preserve">(ศ.ดร.ไพรัช) อันนี้นะ ที่เมื่อกี้พสุหรือว่าใครที่ทำไอ้เรื่องประเมิน มันมีวาระที่แล้ว ที่แล้วน่ะ ที่มีฝ่าย Polyc อย่าไปทำอะไรที่มันใหญ่โต ผมบอกให้มาทำ Dentii Scan หรือทำอันนี้ให้เราได้ไหม เขาอยู่ไหนนะพวกที่ทำนโยบาย เขาจะทำให้เราไหม ถ้าเราบอกอย่างนี้ ทีมพสุค่ะ // พสุทำได้ไหม คือผมสนใจอย่างนี้ เวลา สวทช. ทำ Impact เท่าไร ผมก็ไม่ค่อยเข้าใจน่ะ คือ Impact สวทช. มักจะบอกหมื่นล้าน พันล้านอะไร น่าจะเขียนอีกบรรทัดอีกด้วย เงินลงก็ไม่รู้ แต่อันนี้นึกออกไหม เวลาเราพูด GDP นี่ เราไม่ได้สะท้อนช่องว่างสังคมนะ อันนี้ดีมากเลย แล้วถ้าเราพสุช่วย แล้วก็ไปวิเคราะห์อันนี้ ซึ่งได้เท่าไรเท่าไรมันทำให้คุณภาพชีวิตเขาเป็นอย่างไร จะมีประโยชน์ ส่วนอย่างที่ท่านพูดนี่ ท่านพูดกับล่ามว่ามันเป็นภาวะหนีไม่พ้น ท่านจะต้องช่วยกันปรับปรุง หรือเราจะไปห้ามเทคโนโลยีนี่มันไม่ไม่นะคะ ต่อไปนะคะ งนะคะ สำหรับผู้บกพรโ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ทักษะแบ่งพิมพ์ การประชุมคณะกรรมการเทคนิคด้านเทคโนโลยีสิ่งอำนวยความสะดวกและเครื่องมือแพทย์ครั้งที่ 2/2563</dc:title>
  <dc:creator/>
  <cp:keywords/>
  <dcterms:created xsi:type="dcterms:W3CDTF">2021-03-23T09:13:53Z</dcterms:created>
  <dcterms:modified xsi:type="dcterms:W3CDTF">2021-03-23T09: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มกราคม 2564 เวลา 09.32 น.</vt:lpwstr>
  </property>
  <property fmtid="{D5CDD505-2E9C-101B-9397-08002B2CF9AE}" pid="3" name="subtitle">
    <vt:lpwstr/>
  </property>
</Properties>
</file>